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8A788" w14:textId="16CEE902" w:rsidR="00DA5E45" w:rsidRPr="003009CF" w:rsidRDefault="001B12E2" w:rsidP="003009CF">
      <w:pPr>
        <w:spacing w:after="240"/>
        <w:jc w:val="center"/>
        <w:rPr>
          <w:rFonts w:ascii="Georgia" w:hAnsi="Georgia"/>
          <w:b/>
          <w:bCs/>
          <w:i/>
          <w:iCs/>
          <w:sz w:val="20"/>
          <w:szCs w:val="20"/>
          <w:lang w:val="en-US"/>
        </w:rPr>
      </w:pPr>
      <w:r w:rsidRPr="003009CF">
        <w:rPr>
          <w:rFonts w:ascii="Georgia" w:hAnsi="Georgia"/>
          <w:b/>
          <w:bCs/>
          <w:i/>
          <w:iCs/>
          <w:sz w:val="20"/>
          <w:szCs w:val="20"/>
          <w:lang w:val="en-US"/>
        </w:rPr>
        <w:t>APPLICATION FOR</w:t>
      </w:r>
      <w:r w:rsidR="00E93AC4" w:rsidRPr="003009CF">
        <w:rPr>
          <w:rFonts w:ascii="Georgia" w:hAnsi="Georgia"/>
          <w:b/>
          <w:bCs/>
          <w:i/>
          <w:iCs/>
          <w:sz w:val="20"/>
          <w:szCs w:val="20"/>
          <w:lang w:val="en-US"/>
        </w:rPr>
        <w:t xml:space="preserve"> GRANTING</w:t>
      </w:r>
      <w:r w:rsidRPr="003009CF">
        <w:rPr>
          <w:rFonts w:ascii="Georgia" w:hAnsi="Georgia"/>
          <w:b/>
          <w:bCs/>
          <w:i/>
          <w:iCs/>
          <w:sz w:val="20"/>
          <w:szCs w:val="20"/>
          <w:lang w:val="en-US"/>
        </w:rPr>
        <w:t xml:space="preserve"> EXEMPTION</w:t>
      </w:r>
      <w:r w:rsidR="00331C34" w:rsidRPr="003009CF">
        <w:rPr>
          <w:rFonts w:ascii="Georgia" w:hAnsi="Georgia"/>
          <w:b/>
          <w:bCs/>
          <w:i/>
          <w:iCs/>
          <w:sz w:val="20"/>
          <w:szCs w:val="20"/>
          <w:lang w:val="en-US"/>
        </w:rPr>
        <w:t>/ WAIVER/ EXTENSION</w:t>
      </w:r>
      <w:r w:rsidRPr="003009CF">
        <w:rPr>
          <w:rFonts w:ascii="Georgia" w:hAnsi="Georgia"/>
          <w:b/>
          <w:bCs/>
          <w:i/>
          <w:iCs/>
          <w:sz w:val="20"/>
          <w:szCs w:val="20"/>
          <w:lang w:val="en-US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3"/>
        <w:gridCol w:w="2168"/>
        <w:gridCol w:w="2410"/>
        <w:gridCol w:w="3361"/>
      </w:tblGrid>
      <w:tr w:rsidR="00B8534D" w:rsidRPr="003009CF" w14:paraId="369FF670" w14:textId="77777777" w:rsidTr="00CE13C1">
        <w:tc>
          <w:tcPr>
            <w:tcW w:w="10302" w:type="dxa"/>
            <w:gridSpan w:val="4"/>
            <w:shd w:val="clear" w:color="auto" w:fill="D9D9D9" w:themeFill="background1" w:themeFillShade="D9"/>
            <w:vAlign w:val="center"/>
          </w:tcPr>
          <w:p w14:paraId="4CCB8451" w14:textId="091D0148" w:rsidR="00B8534D" w:rsidRPr="003009CF" w:rsidRDefault="008A798A" w:rsidP="00BE4225">
            <w:pPr>
              <w:jc w:val="center"/>
              <w:rPr>
                <w:rFonts w:ascii="Georgia" w:hAnsi="Georgia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3009CF">
              <w:rPr>
                <w:rFonts w:ascii="Georgia" w:hAnsi="Georgia"/>
                <w:b/>
                <w:bCs/>
                <w:i/>
                <w:iCs/>
                <w:sz w:val="20"/>
                <w:szCs w:val="20"/>
                <w:lang w:val="en-US"/>
              </w:rPr>
              <w:t xml:space="preserve">Part 1. </w:t>
            </w:r>
            <w:r w:rsidR="00B8534D" w:rsidRPr="003009CF">
              <w:rPr>
                <w:rFonts w:ascii="Georgia" w:hAnsi="Georgia"/>
                <w:b/>
                <w:bCs/>
                <w:i/>
                <w:iCs/>
                <w:sz w:val="20"/>
                <w:szCs w:val="20"/>
                <w:lang w:val="en-US"/>
              </w:rPr>
              <w:t>VESSEL PARTICULARS</w:t>
            </w:r>
            <w:r w:rsidR="00D4475B" w:rsidRPr="003009CF">
              <w:rPr>
                <w:rFonts w:ascii="Georgia" w:hAnsi="Georgia"/>
                <w:b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</w:p>
        </w:tc>
      </w:tr>
      <w:tr w:rsidR="00810B90" w:rsidRPr="003009CF" w14:paraId="3BB41A11" w14:textId="77777777" w:rsidTr="00C37961">
        <w:trPr>
          <w:trHeight w:val="343"/>
        </w:trPr>
        <w:tc>
          <w:tcPr>
            <w:tcW w:w="2363" w:type="dxa"/>
            <w:shd w:val="clear" w:color="auto" w:fill="D9D9D9" w:themeFill="background1" w:themeFillShade="D9"/>
            <w:vAlign w:val="center"/>
          </w:tcPr>
          <w:p w14:paraId="098FCC79" w14:textId="112F77D7" w:rsidR="00DA5E45" w:rsidRPr="003009CF" w:rsidRDefault="00B8534D" w:rsidP="00BE4225">
            <w:pPr>
              <w:jc w:val="center"/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</w:pPr>
            <w:bookmarkStart w:id="0" w:name="_Hlk99712499"/>
            <w:r w:rsidRPr="003009CF"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  <w:t>VESSEL</w:t>
            </w:r>
            <w:r w:rsidR="008A798A" w:rsidRPr="003009CF"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  <w:t xml:space="preserve"> NAME</w:t>
            </w:r>
          </w:p>
        </w:tc>
        <w:tc>
          <w:tcPr>
            <w:tcW w:w="2168" w:type="dxa"/>
            <w:shd w:val="clear" w:color="auto" w:fill="D9D9D9" w:themeFill="background1" w:themeFillShade="D9"/>
            <w:vAlign w:val="center"/>
          </w:tcPr>
          <w:p w14:paraId="6CA3FD0B" w14:textId="5EF88E23" w:rsidR="00DA5E45" w:rsidRPr="003009CF" w:rsidRDefault="00B8534D" w:rsidP="00BE4225">
            <w:pPr>
              <w:jc w:val="center"/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</w:pPr>
            <w:r w:rsidRPr="003009CF"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  <w:t>IMO No.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6A2F8CF3" w14:textId="75FC1E7A" w:rsidR="00DA5E45" w:rsidRPr="003009CF" w:rsidRDefault="00CE5486" w:rsidP="00BE4225">
            <w:pPr>
              <w:jc w:val="center"/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</w:pPr>
            <w:r w:rsidRPr="003009CF"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  <w:t>GT</w:t>
            </w:r>
          </w:p>
        </w:tc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D3F2D28" w14:textId="449997F4" w:rsidR="00DA5E45" w:rsidRPr="003009CF" w:rsidRDefault="00143A72" w:rsidP="00BE4225">
            <w:pPr>
              <w:jc w:val="center"/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</w:pPr>
            <w:r w:rsidRPr="003009CF"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  <w:t>L</w:t>
            </w:r>
            <w:r w:rsidR="00505AFF" w:rsidRPr="003009CF"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  <w:t>EN</w:t>
            </w:r>
            <w:r w:rsidR="00252306" w:rsidRPr="003009CF"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  <w:t>G</w:t>
            </w:r>
            <w:r w:rsidR="00505AFF" w:rsidRPr="003009CF"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  <w:t>TH</w:t>
            </w:r>
          </w:p>
        </w:tc>
      </w:tr>
      <w:bookmarkEnd w:id="0"/>
      <w:tr w:rsidR="00810B90" w:rsidRPr="003009CF" w14:paraId="30C905FF" w14:textId="77777777" w:rsidTr="00C37961">
        <w:trPr>
          <w:trHeight w:val="467"/>
        </w:trPr>
        <w:tc>
          <w:tcPr>
            <w:tcW w:w="2363" w:type="dxa"/>
            <w:shd w:val="clear" w:color="auto" w:fill="auto"/>
            <w:vAlign w:val="center"/>
          </w:tcPr>
          <w:p w14:paraId="0758E368" w14:textId="77777777" w:rsidR="00DA5E45" w:rsidRPr="003009CF" w:rsidRDefault="00DA5E45" w:rsidP="00BE4225">
            <w:pPr>
              <w:jc w:val="center"/>
              <w:rPr>
                <w:rFonts w:ascii="Georgia" w:hAnsi="Georgia"/>
                <w:sz w:val="20"/>
                <w:szCs w:val="20"/>
                <w:lang w:val="en-US"/>
              </w:rPr>
            </w:pPr>
          </w:p>
        </w:tc>
        <w:tc>
          <w:tcPr>
            <w:tcW w:w="2168" w:type="dxa"/>
            <w:shd w:val="clear" w:color="auto" w:fill="auto"/>
            <w:vAlign w:val="center"/>
          </w:tcPr>
          <w:p w14:paraId="7818CF77" w14:textId="77777777" w:rsidR="00DA5E45" w:rsidRPr="003009CF" w:rsidRDefault="00DA5E45" w:rsidP="00BE4225">
            <w:pPr>
              <w:jc w:val="center"/>
              <w:rPr>
                <w:rFonts w:ascii="Georgia" w:hAnsi="Georgia"/>
                <w:sz w:val="20"/>
                <w:szCs w:val="20"/>
                <w:lang w:val="en-US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6ADBFB65" w14:textId="77777777" w:rsidR="00DA5E45" w:rsidRPr="003009CF" w:rsidRDefault="00DA5E45" w:rsidP="00BE4225">
            <w:pPr>
              <w:jc w:val="center"/>
              <w:rPr>
                <w:rFonts w:ascii="Georgia" w:hAnsi="Georgia"/>
                <w:sz w:val="20"/>
                <w:szCs w:val="20"/>
                <w:lang w:val="en-US"/>
              </w:rPr>
            </w:pPr>
          </w:p>
        </w:tc>
        <w:tc>
          <w:tcPr>
            <w:tcW w:w="3361" w:type="dxa"/>
            <w:shd w:val="clear" w:color="auto" w:fill="auto"/>
            <w:vAlign w:val="center"/>
          </w:tcPr>
          <w:p w14:paraId="14483294" w14:textId="77777777" w:rsidR="00DA5E45" w:rsidRPr="003009CF" w:rsidRDefault="00DA5E45" w:rsidP="00BE4225">
            <w:pPr>
              <w:jc w:val="center"/>
              <w:rPr>
                <w:rFonts w:ascii="Georgia" w:hAnsi="Georgia"/>
                <w:sz w:val="20"/>
                <w:szCs w:val="20"/>
                <w:lang w:val="en-US"/>
              </w:rPr>
            </w:pPr>
          </w:p>
        </w:tc>
      </w:tr>
      <w:tr w:rsidR="00C37961" w:rsidRPr="003009CF" w14:paraId="40E2FB7C" w14:textId="77777777" w:rsidTr="00C37961">
        <w:trPr>
          <w:trHeight w:val="366"/>
        </w:trPr>
        <w:tc>
          <w:tcPr>
            <w:tcW w:w="2363" w:type="dxa"/>
            <w:shd w:val="clear" w:color="auto" w:fill="D9D9D9" w:themeFill="background1" w:themeFillShade="D9"/>
            <w:vAlign w:val="center"/>
          </w:tcPr>
          <w:p w14:paraId="64C6FB5F" w14:textId="16E8F52F" w:rsidR="00C37961" w:rsidRPr="003009CF" w:rsidRDefault="00C37961" w:rsidP="00CF7813">
            <w:pPr>
              <w:jc w:val="center"/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</w:pPr>
            <w:r w:rsidRPr="003009CF"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  <w:t>TYPE OF VESSEL</w:t>
            </w:r>
          </w:p>
        </w:tc>
        <w:tc>
          <w:tcPr>
            <w:tcW w:w="2168" w:type="dxa"/>
            <w:shd w:val="clear" w:color="auto" w:fill="D9D9D9" w:themeFill="background1" w:themeFillShade="D9"/>
            <w:vAlign w:val="center"/>
          </w:tcPr>
          <w:p w14:paraId="40A658FB" w14:textId="29B4F699" w:rsidR="00C37961" w:rsidRPr="003009CF" w:rsidRDefault="00C37961" w:rsidP="00CF7813">
            <w:pPr>
              <w:jc w:val="center"/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</w:pPr>
            <w:r w:rsidRPr="003009CF"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  <w:t>YEAR BUILD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48B07D7C" w14:textId="01719726" w:rsidR="00C37961" w:rsidRPr="003009CF" w:rsidRDefault="00C37961" w:rsidP="00CF7813">
            <w:pPr>
              <w:jc w:val="center"/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</w:pPr>
            <w:r w:rsidRPr="003009CF"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  <w:t>RECOGNIZED ORGANIZATION</w:t>
            </w:r>
          </w:p>
        </w:tc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5CAD1E5" w14:textId="7F5B3BD6" w:rsidR="00C37961" w:rsidRPr="003009CF" w:rsidRDefault="00C37961" w:rsidP="00CF7813">
            <w:pPr>
              <w:jc w:val="center"/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</w:pPr>
            <w:r w:rsidRPr="003009CF"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  <w:t>PORT</w:t>
            </w:r>
            <w:r w:rsidR="003D5D27" w:rsidRPr="003009CF"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  <w:t xml:space="preserve"> OF</w:t>
            </w:r>
            <w:r w:rsidRPr="003009CF">
              <w:rPr>
                <w:rFonts w:ascii="Georgia" w:hAnsi="Georgia"/>
                <w:i/>
                <w:iCs/>
                <w:sz w:val="20"/>
                <w:szCs w:val="20"/>
                <w:lang w:val="en-US"/>
              </w:rPr>
              <w:t xml:space="preserve"> REGISTRY</w:t>
            </w:r>
          </w:p>
        </w:tc>
      </w:tr>
      <w:tr w:rsidR="008A798A" w:rsidRPr="003009CF" w14:paraId="40B30E49" w14:textId="77777777" w:rsidTr="00C37961">
        <w:trPr>
          <w:trHeight w:val="467"/>
        </w:trPr>
        <w:tc>
          <w:tcPr>
            <w:tcW w:w="2363" w:type="dxa"/>
            <w:shd w:val="clear" w:color="auto" w:fill="auto"/>
            <w:vAlign w:val="center"/>
          </w:tcPr>
          <w:p w14:paraId="65872EFA" w14:textId="77777777" w:rsidR="008A798A" w:rsidRPr="003009CF" w:rsidRDefault="008A798A" w:rsidP="00BE4225">
            <w:pPr>
              <w:jc w:val="center"/>
              <w:rPr>
                <w:rFonts w:ascii="Georgia" w:hAnsi="Georgia"/>
                <w:sz w:val="20"/>
                <w:szCs w:val="20"/>
                <w:lang w:val="en-US"/>
              </w:rPr>
            </w:pPr>
          </w:p>
        </w:tc>
        <w:tc>
          <w:tcPr>
            <w:tcW w:w="2168" w:type="dxa"/>
            <w:shd w:val="clear" w:color="auto" w:fill="auto"/>
            <w:vAlign w:val="center"/>
          </w:tcPr>
          <w:p w14:paraId="0E221BDE" w14:textId="77777777" w:rsidR="008A798A" w:rsidRPr="003009CF" w:rsidRDefault="008A798A" w:rsidP="00BE4225">
            <w:pPr>
              <w:jc w:val="center"/>
              <w:rPr>
                <w:rFonts w:ascii="Georgia" w:hAnsi="Georgia"/>
                <w:sz w:val="20"/>
                <w:szCs w:val="20"/>
                <w:lang w:val="en-US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4D93CE77" w14:textId="77777777" w:rsidR="008A798A" w:rsidRPr="003009CF" w:rsidRDefault="008A798A" w:rsidP="00BE4225">
            <w:pPr>
              <w:jc w:val="center"/>
              <w:rPr>
                <w:rFonts w:ascii="Georgia" w:hAnsi="Georgia"/>
                <w:sz w:val="20"/>
                <w:szCs w:val="20"/>
                <w:lang w:val="en-US"/>
              </w:rPr>
            </w:pPr>
          </w:p>
        </w:tc>
        <w:tc>
          <w:tcPr>
            <w:tcW w:w="3361" w:type="dxa"/>
            <w:shd w:val="clear" w:color="auto" w:fill="auto"/>
            <w:vAlign w:val="center"/>
          </w:tcPr>
          <w:p w14:paraId="3A649BA0" w14:textId="77777777" w:rsidR="008A798A" w:rsidRPr="003009CF" w:rsidRDefault="008A798A" w:rsidP="00BE4225">
            <w:pPr>
              <w:jc w:val="center"/>
              <w:rPr>
                <w:rFonts w:ascii="Georgia" w:hAnsi="Georgia"/>
                <w:sz w:val="20"/>
                <w:szCs w:val="20"/>
                <w:lang w:val="en-US"/>
              </w:rPr>
            </w:pPr>
          </w:p>
        </w:tc>
      </w:tr>
    </w:tbl>
    <w:p w14:paraId="56C86496" w14:textId="77777777" w:rsidR="004D7306" w:rsidRPr="003009CF" w:rsidRDefault="004D7306" w:rsidP="00C75636">
      <w:pPr>
        <w:rPr>
          <w:rFonts w:ascii="Georgia" w:hAnsi="Georgia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4"/>
        <w:gridCol w:w="3224"/>
        <w:gridCol w:w="3644"/>
      </w:tblGrid>
      <w:tr w:rsidR="00AD4F67" w:rsidRPr="003009CF" w14:paraId="4DBCC503" w14:textId="77777777" w:rsidTr="00D0460F">
        <w:tc>
          <w:tcPr>
            <w:tcW w:w="10302" w:type="dxa"/>
            <w:gridSpan w:val="3"/>
            <w:shd w:val="clear" w:color="auto" w:fill="D9D9D9" w:themeFill="background1" w:themeFillShade="D9"/>
          </w:tcPr>
          <w:p w14:paraId="47958283" w14:textId="1D233969" w:rsidR="00AD4F67" w:rsidRPr="003009CF" w:rsidRDefault="00AD4F67" w:rsidP="00AD4F67">
            <w:pPr>
              <w:jc w:val="center"/>
              <w:rPr>
                <w:rFonts w:ascii="Georgia" w:hAnsi="Georgia"/>
                <w:b/>
                <w:bCs/>
                <w:i/>
                <w:iCs/>
                <w:sz w:val="20"/>
                <w:szCs w:val="20"/>
                <w:highlight w:val="lightGray"/>
                <w:lang w:val="en-US"/>
              </w:rPr>
            </w:pPr>
            <w:r w:rsidRPr="003009CF">
              <w:rPr>
                <w:rFonts w:ascii="Georgia" w:hAnsi="Georgia"/>
                <w:b/>
                <w:bCs/>
                <w:i/>
                <w:iCs/>
                <w:sz w:val="20"/>
                <w:szCs w:val="20"/>
                <w:highlight w:val="lightGray"/>
                <w:lang w:val="en-US"/>
              </w:rPr>
              <w:t>Part 2. TYPE OF APPLICATION</w:t>
            </w:r>
            <w:r w:rsidR="004D7306" w:rsidRPr="003009CF">
              <w:rPr>
                <w:rFonts w:ascii="Georgia" w:hAnsi="Georgia"/>
                <w:b/>
                <w:bCs/>
                <w:i/>
                <w:iCs/>
                <w:sz w:val="20"/>
                <w:szCs w:val="20"/>
                <w:highlight w:val="lightGray"/>
                <w:lang w:val="en-US"/>
              </w:rPr>
              <w:t xml:space="preserve">        </w:t>
            </w:r>
          </w:p>
        </w:tc>
      </w:tr>
      <w:tr w:rsidR="00AD4F67" w:rsidRPr="003009CF" w14:paraId="1BD2AC42" w14:textId="77777777" w:rsidTr="002B37C5">
        <w:trPr>
          <w:trHeight w:val="546"/>
        </w:trPr>
        <w:tc>
          <w:tcPr>
            <w:tcW w:w="3434" w:type="dxa"/>
          </w:tcPr>
          <w:p w14:paraId="5DDEF3BB" w14:textId="2F9D792F" w:rsidR="00AD4F67" w:rsidRPr="000D679E" w:rsidRDefault="00AD60C0" w:rsidP="002B37C5">
            <w:pPr>
              <w:pStyle w:val="NoSpacing"/>
              <w:rPr>
                <w:rFonts w:ascii="Georgia" w:hAnsi="Georgia"/>
              </w:rPr>
            </w:pPr>
            <w:r w:rsidRPr="000D679E">
              <w:rPr>
                <w:rFonts w:ascii="Georgia" w:hAnsi="Georgia"/>
                <w:color w:val="000000" w:themeColor="text1"/>
                <w:sz w:val="20"/>
                <w:szCs w:val="20"/>
              </w:rPr>
              <w:t xml:space="preserve">EXEMPTION   </w:t>
            </w:r>
            <w:r w:rsidRPr="000D679E">
              <w:rPr>
                <w:rFonts w:ascii="Georgia" w:hAnsi="Georgia"/>
                <w:color w:val="000000" w:themeColor="text1"/>
              </w:rPr>
              <w:t xml:space="preserve">                         </w:t>
            </w:r>
            <w:r w:rsidRPr="000D679E">
              <w:rPr>
                <w:rStyle w:val="Heading1Char"/>
                <w:rFonts w:ascii="Georgia" w:hAnsi="Georgia"/>
                <w:color w:val="000000" w:themeColor="text1"/>
                <w:sz w:val="22"/>
                <w:szCs w:val="22"/>
              </w:rPr>
              <w:t xml:space="preserve"> □</w:t>
            </w:r>
          </w:p>
        </w:tc>
        <w:tc>
          <w:tcPr>
            <w:tcW w:w="3224" w:type="dxa"/>
          </w:tcPr>
          <w:p w14:paraId="4D393F80" w14:textId="4F2D59C6" w:rsidR="00AD4F67" w:rsidRPr="003009CF" w:rsidRDefault="002B37C5" w:rsidP="002B37C5">
            <w:pPr>
              <w:pStyle w:val="NoSpacing"/>
              <w:rPr>
                <w:rFonts w:ascii="Georgia" w:hAnsi="Georgia"/>
                <w:sz w:val="20"/>
                <w:szCs w:val="20"/>
              </w:rPr>
            </w:pPr>
            <w:r w:rsidRPr="003009CF">
              <w:rPr>
                <w:rFonts w:ascii="Georgia" w:hAnsi="Georgia"/>
                <w:sz w:val="20"/>
                <w:szCs w:val="20"/>
              </w:rPr>
              <w:t xml:space="preserve">WAIVER                          </w:t>
            </w:r>
            <w:r w:rsidRPr="000D679E">
              <w:rPr>
                <w:rFonts w:ascii="Georgia" w:hAnsi="Georgia"/>
              </w:rPr>
              <w:t xml:space="preserve"> </w:t>
            </w:r>
            <w:r w:rsidRPr="000D679E">
              <w:rPr>
                <w:rStyle w:val="Heading1Char"/>
                <w:rFonts w:ascii="Georgia" w:hAnsi="Georgia"/>
                <w:color w:val="000000" w:themeColor="text1"/>
                <w:sz w:val="22"/>
                <w:szCs w:val="22"/>
              </w:rPr>
              <w:t xml:space="preserve"> □</w:t>
            </w:r>
          </w:p>
        </w:tc>
        <w:tc>
          <w:tcPr>
            <w:tcW w:w="3644" w:type="dxa"/>
          </w:tcPr>
          <w:p w14:paraId="2845E0ED" w14:textId="4FBC68E1" w:rsidR="00AD4F67" w:rsidRPr="003009CF" w:rsidRDefault="002B37C5" w:rsidP="002B37C5">
            <w:pPr>
              <w:pStyle w:val="NoSpacing"/>
              <w:rPr>
                <w:rFonts w:ascii="Georgia" w:hAnsi="Georgia"/>
                <w:sz w:val="20"/>
                <w:szCs w:val="20"/>
              </w:rPr>
            </w:pPr>
            <w:r w:rsidRPr="003009CF">
              <w:rPr>
                <w:rFonts w:ascii="Georgia" w:hAnsi="Georgia"/>
                <w:sz w:val="20"/>
                <w:szCs w:val="20"/>
              </w:rPr>
              <w:t xml:space="preserve">EXTENSION                           </w:t>
            </w:r>
            <w:r w:rsidRPr="000D679E">
              <w:rPr>
                <w:rFonts w:ascii="Georgia" w:hAnsi="Georgia"/>
              </w:rPr>
              <w:t xml:space="preserve"> </w:t>
            </w:r>
            <w:r w:rsidRPr="000D679E">
              <w:rPr>
                <w:rStyle w:val="Heading1Char"/>
                <w:rFonts w:ascii="Georgia" w:hAnsi="Georgia"/>
                <w:color w:val="000000" w:themeColor="text1"/>
                <w:sz w:val="22"/>
                <w:szCs w:val="22"/>
              </w:rPr>
              <w:t xml:space="preserve"> □</w:t>
            </w:r>
          </w:p>
        </w:tc>
      </w:tr>
    </w:tbl>
    <w:p w14:paraId="10A250C5" w14:textId="77777777" w:rsidR="00D0460F" w:rsidRPr="003009CF" w:rsidRDefault="00D0460F" w:rsidP="00D4475B">
      <w:pPr>
        <w:spacing w:before="240"/>
        <w:rPr>
          <w:rFonts w:ascii="Georgia" w:hAnsi="Georgia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6763"/>
      </w:tblGrid>
      <w:tr w:rsidR="00D0460F" w:rsidRPr="003009CF" w14:paraId="056EF4A2" w14:textId="77777777" w:rsidTr="00D0460F">
        <w:tc>
          <w:tcPr>
            <w:tcW w:w="10302" w:type="dxa"/>
            <w:gridSpan w:val="2"/>
            <w:shd w:val="clear" w:color="auto" w:fill="D9D9D9" w:themeFill="background1" w:themeFillShade="D9"/>
          </w:tcPr>
          <w:p w14:paraId="0C17BB09" w14:textId="4E439A8E" w:rsidR="00D0460F" w:rsidRPr="003009CF" w:rsidRDefault="00D0460F" w:rsidP="00D0460F">
            <w:pPr>
              <w:tabs>
                <w:tab w:val="left" w:pos="855"/>
                <w:tab w:val="center" w:pos="5043"/>
              </w:tabs>
              <w:rPr>
                <w:rFonts w:ascii="Georgia" w:hAnsi="Georgia"/>
                <w:b/>
                <w:bCs/>
                <w:i/>
                <w:iCs/>
                <w:sz w:val="20"/>
                <w:szCs w:val="20"/>
                <w:highlight w:val="lightGray"/>
                <w:lang w:val="en-US"/>
              </w:rPr>
            </w:pPr>
            <w:r w:rsidRPr="003009CF">
              <w:rPr>
                <w:rFonts w:ascii="Georgia" w:hAnsi="Georgia"/>
                <w:b/>
                <w:bCs/>
                <w:i/>
                <w:iCs/>
                <w:sz w:val="20"/>
                <w:szCs w:val="20"/>
                <w:highlight w:val="lightGray"/>
                <w:lang w:val="en-US"/>
              </w:rPr>
              <w:tab/>
            </w:r>
            <w:r w:rsidRPr="003009CF">
              <w:rPr>
                <w:rFonts w:ascii="Georgia" w:hAnsi="Georgia"/>
                <w:b/>
                <w:bCs/>
                <w:i/>
                <w:iCs/>
                <w:sz w:val="20"/>
                <w:szCs w:val="20"/>
                <w:highlight w:val="lightGray"/>
                <w:lang w:val="en-US"/>
              </w:rPr>
              <w:tab/>
              <w:t>Part 3. REASON</w:t>
            </w:r>
            <w:r w:rsidR="00E93AC4" w:rsidRPr="003009CF">
              <w:rPr>
                <w:rFonts w:ascii="Georgia" w:hAnsi="Georgia"/>
                <w:b/>
                <w:bCs/>
                <w:i/>
                <w:iCs/>
                <w:sz w:val="20"/>
                <w:szCs w:val="20"/>
                <w:highlight w:val="lightGray"/>
                <w:lang w:val="en-US"/>
              </w:rPr>
              <w:t>ING FOR GRANTING</w:t>
            </w:r>
            <w:r w:rsidRPr="003009CF">
              <w:rPr>
                <w:rFonts w:ascii="Georgia" w:hAnsi="Georgia"/>
                <w:b/>
                <w:bCs/>
                <w:i/>
                <w:iCs/>
                <w:sz w:val="20"/>
                <w:szCs w:val="20"/>
                <w:highlight w:val="lightGray"/>
                <w:lang w:val="en-US"/>
              </w:rPr>
              <w:t xml:space="preserve"> EXEMPTION/ WAIVER/ EXTENSION </w:t>
            </w:r>
          </w:p>
        </w:tc>
      </w:tr>
      <w:tr w:rsidR="00D0460F" w:rsidRPr="003009CF" w14:paraId="5F209B11" w14:textId="77777777" w:rsidTr="00181577">
        <w:trPr>
          <w:trHeight w:val="358"/>
        </w:trPr>
        <w:tc>
          <w:tcPr>
            <w:tcW w:w="3539" w:type="dxa"/>
          </w:tcPr>
          <w:p w14:paraId="0CAB8C59" w14:textId="14CC587C" w:rsidR="00D0460F" w:rsidRPr="003009CF" w:rsidRDefault="00E93AC4" w:rsidP="00666EFD">
            <w:pPr>
              <w:pStyle w:val="NoSpacing"/>
              <w:rPr>
                <w:rStyle w:val="Emphasis"/>
                <w:rFonts w:ascii="Georgia" w:hAnsi="Georgia"/>
                <w:i w:val="0"/>
                <w:iCs w:val="0"/>
                <w:sz w:val="20"/>
                <w:szCs w:val="20"/>
              </w:rPr>
            </w:pPr>
            <w:r w:rsidRPr="003009CF">
              <w:rPr>
                <w:rStyle w:val="Emphasis"/>
                <w:rFonts w:ascii="Georgia" w:hAnsi="Georgia"/>
                <w:i w:val="0"/>
                <w:iCs w:val="0"/>
                <w:sz w:val="20"/>
                <w:szCs w:val="20"/>
              </w:rPr>
              <w:t xml:space="preserve">Reference to specific </w:t>
            </w:r>
            <w:r w:rsidR="00666EFD" w:rsidRPr="003009CF">
              <w:rPr>
                <w:rStyle w:val="Emphasis"/>
                <w:rFonts w:ascii="Georgia" w:hAnsi="Georgia"/>
                <w:i w:val="0"/>
                <w:iCs w:val="0"/>
                <w:sz w:val="20"/>
                <w:szCs w:val="20"/>
              </w:rPr>
              <w:t>Convention and Regulation to be exempted/ waived/ extended:</w:t>
            </w:r>
          </w:p>
        </w:tc>
        <w:tc>
          <w:tcPr>
            <w:tcW w:w="6763" w:type="dxa"/>
          </w:tcPr>
          <w:p w14:paraId="2C33ED3A" w14:textId="77777777" w:rsidR="00D0460F" w:rsidRPr="003009CF" w:rsidRDefault="00D0460F" w:rsidP="00666EFD">
            <w:pPr>
              <w:pStyle w:val="NoSpacing"/>
              <w:rPr>
                <w:rFonts w:ascii="Georgia" w:hAnsi="Georgia"/>
                <w:sz w:val="20"/>
                <w:szCs w:val="20"/>
              </w:rPr>
            </w:pPr>
          </w:p>
        </w:tc>
      </w:tr>
      <w:tr w:rsidR="00D0460F" w:rsidRPr="003009CF" w14:paraId="31BC7F3A" w14:textId="77777777" w:rsidTr="00181577">
        <w:trPr>
          <w:trHeight w:val="366"/>
        </w:trPr>
        <w:tc>
          <w:tcPr>
            <w:tcW w:w="3539" w:type="dxa"/>
          </w:tcPr>
          <w:p w14:paraId="00E9C295" w14:textId="2F8F0504" w:rsidR="00D0460F" w:rsidRPr="003009CF" w:rsidRDefault="00E93AC4" w:rsidP="00666EFD">
            <w:pPr>
              <w:pStyle w:val="NoSpacing"/>
              <w:rPr>
                <w:rFonts w:ascii="Georgia" w:hAnsi="Georgia"/>
                <w:sz w:val="20"/>
                <w:szCs w:val="20"/>
              </w:rPr>
            </w:pPr>
            <w:r w:rsidRPr="003009CF">
              <w:rPr>
                <w:rFonts w:ascii="Georgia" w:hAnsi="Georgia"/>
                <w:sz w:val="20"/>
                <w:szCs w:val="20"/>
              </w:rPr>
              <w:t xml:space="preserve">Reference to specific </w:t>
            </w:r>
            <w:r w:rsidR="00666EFD" w:rsidRPr="003009CF">
              <w:rPr>
                <w:rFonts w:ascii="Georgia" w:hAnsi="Georgia"/>
                <w:sz w:val="20"/>
                <w:szCs w:val="20"/>
              </w:rPr>
              <w:t xml:space="preserve">Convention and </w:t>
            </w:r>
            <w:r w:rsidRPr="003009CF">
              <w:rPr>
                <w:rFonts w:ascii="Georgia" w:hAnsi="Georgia"/>
                <w:sz w:val="20"/>
                <w:szCs w:val="20"/>
              </w:rPr>
              <w:t>Regulation</w:t>
            </w:r>
            <w:r w:rsidR="00666EFD" w:rsidRPr="003009CF">
              <w:rPr>
                <w:rFonts w:ascii="Georgia" w:hAnsi="Georgia"/>
                <w:sz w:val="20"/>
                <w:szCs w:val="20"/>
              </w:rPr>
              <w:t xml:space="preserve"> allowing for the issuance of the exemption:</w:t>
            </w:r>
          </w:p>
        </w:tc>
        <w:tc>
          <w:tcPr>
            <w:tcW w:w="6763" w:type="dxa"/>
          </w:tcPr>
          <w:p w14:paraId="22DA74B8" w14:textId="77777777" w:rsidR="00D0460F" w:rsidRPr="003009CF" w:rsidRDefault="00D0460F" w:rsidP="00666EFD">
            <w:pPr>
              <w:pStyle w:val="NoSpacing"/>
              <w:rPr>
                <w:rFonts w:ascii="Georgia" w:hAnsi="Georgia"/>
                <w:sz w:val="20"/>
                <w:szCs w:val="20"/>
              </w:rPr>
            </w:pPr>
          </w:p>
        </w:tc>
      </w:tr>
      <w:tr w:rsidR="00D0460F" w:rsidRPr="003009CF" w14:paraId="32E545FE" w14:textId="77777777" w:rsidTr="00181577">
        <w:trPr>
          <w:trHeight w:val="420"/>
        </w:trPr>
        <w:tc>
          <w:tcPr>
            <w:tcW w:w="3539" w:type="dxa"/>
          </w:tcPr>
          <w:p w14:paraId="2769A4E2" w14:textId="55606CB2" w:rsidR="00D0460F" w:rsidRPr="003009CF" w:rsidRDefault="00E93AC4" w:rsidP="00666EFD">
            <w:pPr>
              <w:pStyle w:val="NoSpacing"/>
              <w:rPr>
                <w:rFonts w:ascii="Georgia" w:hAnsi="Georgia"/>
                <w:sz w:val="20"/>
                <w:szCs w:val="20"/>
              </w:rPr>
            </w:pPr>
            <w:r w:rsidRPr="003009CF">
              <w:rPr>
                <w:rFonts w:ascii="Georgia" w:hAnsi="Georgia"/>
                <w:sz w:val="20"/>
                <w:szCs w:val="20"/>
              </w:rPr>
              <w:t>Indicate specific g</w:t>
            </w:r>
            <w:r w:rsidR="00ED4CF9" w:rsidRPr="003009CF">
              <w:rPr>
                <w:rFonts w:ascii="Georgia" w:hAnsi="Georgia"/>
                <w:sz w:val="20"/>
                <w:szCs w:val="20"/>
              </w:rPr>
              <w:t>rounds for Exemption/ Waiver/ Extension:</w:t>
            </w:r>
          </w:p>
        </w:tc>
        <w:tc>
          <w:tcPr>
            <w:tcW w:w="6763" w:type="dxa"/>
          </w:tcPr>
          <w:p w14:paraId="1AE734E7" w14:textId="77777777" w:rsidR="00D0460F" w:rsidRPr="003009CF" w:rsidRDefault="00D0460F" w:rsidP="00666EFD">
            <w:pPr>
              <w:pStyle w:val="NoSpacing"/>
              <w:rPr>
                <w:rFonts w:ascii="Georgia" w:hAnsi="Georgia"/>
                <w:sz w:val="20"/>
                <w:szCs w:val="20"/>
              </w:rPr>
            </w:pPr>
          </w:p>
        </w:tc>
      </w:tr>
      <w:tr w:rsidR="00D0460F" w:rsidRPr="003009CF" w14:paraId="3F24937C" w14:textId="77777777" w:rsidTr="00181577">
        <w:trPr>
          <w:trHeight w:val="408"/>
        </w:trPr>
        <w:tc>
          <w:tcPr>
            <w:tcW w:w="3539" w:type="dxa"/>
          </w:tcPr>
          <w:p w14:paraId="20BAE8B8" w14:textId="706002D0" w:rsidR="00D0460F" w:rsidRPr="003009CF" w:rsidRDefault="00E93AC4" w:rsidP="00666EFD">
            <w:pPr>
              <w:pStyle w:val="NoSpacing"/>
              <w:rPr>
                <w:rFonts w:ascii="Georgia" w:hAnsi="Georgia"/>
                <w:sz w:val="20"/>
                <w:szCs w:val="20"/>
              </w:rPr>
            </w:pPr>
            <w:r w:rsidRPr="003009CF">
              <w:rPr>
                <w:rFonts w:ascii="Georgia" w:hAnsi="Georgia"/>
                <w:sz w:val="20"/>
                <w:szCs w:val="20"/>
                <w:lang w:val="en-CA"/>
              </w:rPr>
              <w:t>Indicate specific c</w:t>
            </w:r>
            <w:proofErr w:type="spellStart"/>
            <w:r w:rsidR="00ED4CF9" w:rsidRPr="003009CF">
              <w:rPr>
                <w:rFonts w:ascii="Georgia" w:hAnsi="Georgia"/>
                <w:sz w:val="20"/>
                <w:szCs w:val="20"/>
              </w:rPr>
              <w:t>onditions</w:t>
            </w:r>
            <w:proofErr w:type="spellEnd"/>
            <w:r w:rsidR="00ED4CF9" w:rsidRPr="003009CF">
              <w:rPr>
                <w:rFonts w:ascii="Georgia" w:hAnsi="Georgia"/>
                <w:sz w:val="20"/>
                <w:szCs w:val="20"/>
              </w:rPr>
              <w:t xml:space="preserve"> for Exemption/ Waiver/ Extension:</w:t>
            </w:r>
          </w:p>
        </w:tc>
        <w:tc>
          <w:tcPr>
            <w:tcW w:w="6763" w:type="dxa"/>
          </w:tcPr>
          <w:p w14:paraId="3D7EA8F5" w14:textId="77777777" w:rsidR="00D0460F" w:rsidRPr="003009CF" w:rsidRDefault="00D0460F" w:rsidP="00666EFD">
            <w:pPr>
              <w:pStyle w:val="NoSpacing"/>
              <w:rPr>
                <w:rFonts w:ascii="Georgia" w:hAnsi="Georgia"/>
                <w:sz w:val="20"/>
                <w:szCs w:val="20"/>
              </w:rPr>
            </w:pPr>
          </w:p>
        </w:tc>
      </w:tr>
      <w:tr w:rsidR="00D0460F" w:rsidRPr="003009CF" w14:paraId="60615C73" w14:textId="77777777" w:rsidTr="00181577">
        <w:trPr>
          <w:trHeight w:val="198"/>
        </w:trPr>
        <w:tc>
          <w:tcPr>
            <w:tcW w:w="3539" w:type="dxa"/>
          </w:tcPr>
          <w:p w14:paraId="793AE159" w14:textId="4F9A570E" w:rsidR="00D0460F" w:rsidRPr="003009CF" w:rsidRDefault="00ED4CF9" w:rsidP="00666EFD">
            <w:pPr>
              <w:pStyle w:val="NoSpacing"/>
              <w:rPr>
                <w:rFonts w:ascii="Georgia" w:hAnsi="Georgia"/>
                <w:sz w:val="20"/>
                <w:szCs w:val="20"/>
              </w:rPr>
            </w:pPr>
            <w:r w:rsidRPr="003009CF">
              <w:rPr>
                <w:rFonts w:ascii="Georgia" w:hAnsi="Georgia"/>
                <w:sz w:val="20"/>
                <w:szCs w:val="20"/>
              </w:rPr>
              <w:t>Vessel`s Area of Navigation:</w:t>
            </w:r>
          </w:p>
        </w:tc>
        <w:tc>
          <w:tcPr>
            <w:tcW w:w="6763" w:type="dxa"/>
          </w:tcPr>
          <w:p w14:paraId="62E40359" w14:textId="77777777" w:rsidR="00D0460F" w:rsidRPr="003009CF" w:rsidRDefault="00D0460F" w:rsidP="00666EFD">
            <w:pPr>
              <w:pStyle w:val="NoSpacing"/>
              <w:rPr>
                <w:rFonts w:ascii="Georgia" w:hAnsi="Georgia"/>
                <w:sz w:val="20"/>
                <w:szCs w:val="20"/>
              </w:rPr>
            </w:pPr>
          </w:p>
        </w:tc>
      </w:tr>
      <w:tr w:rsidR="00D0460F" w:rsidRPr="003009CF" w14:paraId="199AF90C" w14:textId="77777777" w:rsidTr="0054090B">
        <w:trPr>
          <w:trHeight w:val="326"/>
        </w:trPr>
        <w:tc>
          <w:tcPr>
            <w:tcW w:w="3539" w:type="dxa"/>
          </w:tcPr>
          <w:p w14:paraId="12248FEE" w14:textId="58E8912D" w:rsidR="00D0460F" w:rsidRPr="003009CF" w:rsidRDefault="00ED4CF9" w:rsidP="00666EFD">
            <w:pPr>
              <w:pStyle w:val="NoSpacing"/>
              <w:rPr>
                <w:rFonts w:ascii="Georgia" w:hAnsi="Georgia"/>
                <w:sz w:val="20"/>
                <w:szCs w:val="20"/>
              </w:rPr>
            </w:pPr>
            <w:r w:rsidRPr="003009CF">
              <w:rPr>
                <w:rFonts w:ascii="Georgia" w:hAnsi="Georgia"/>
                <w:sz w:val="20"/>
                <w:szCs w:val="20"/>
              </w:rPr>
              <w:t>Alternative Means</w:t>
            </w:r>
            <w:r w:rsidR="00E93AC4" w:rsidRPr="003009CF">
              <w:rPr>
                <w:rFonts w:ascii="Georgia" w:hAnsi="Georgia"/>
                <w:sz w:val="20"/>
                <w:szCs w:val="20"/>
              </w:rPr>
              <w:t xml:space="preserve">/ Arrangements on board/Mitigating </w:t>
            </w:r>
            <w:r w:rsidR="00BB5B67">
              <w:rPr>
                <w:rFonts w:ascii="Georgia" w:hAnsi="Georgia"/>
                <w:sz w:val="20"/>
                <w:szCs w:val="20"/>
              </w:rPr>
              <w:t>m</w:t>
            </w:r>
            <w:r w:rsidR="00E93AC4" w:rsidRPr="003009CF">
              <w:rPr>
                <w:rFonts w:ascii="Georgia" w:hAnsi="Georgia"/>
                <w:sz w:val="20"/>
                <w:szCs w:val="20"/>
              </w:rPr>
              <w:t>easures</w:t>
            </w:r>
            <w:r w:rsidRPr="003009CF">
              <w:rPr>
                <w:rFonts w:ascii="Georgia" w:hAnsi="Georgia"/>
                <w:sz w:val="20"/>
                <w:szCs w:val="20"/>
              </w:rPr>
              <w:t>:</w:t>
            </w:r>
          </w:p>
        </w:tc>
        <w:tc>
          <w:tcPr>
            <w:tcW w:w="6763" w:type="dxa"/>
          </w:tcPr>
          <w:p w14:paraId="1FB2635F" w14:textId="77777777" w:rsidR="00D0460F" w:rsidRPr="003009CF" w:rsidRDefault="00D0460F" w:rsidP="00666EFD">
            <w:pPr>
              <w:pStyle w:val="NoSpacing"/>
              <w:rPr>
                <w:rFonts w:ascii="Georgia" w:hAnsi="Georgia"/>
                <w:sz w:val="20"/>
                <w:szCs w:val="20"/>
              </w:rPr>
            </w:pPr>
          </w:p>
        </w:tc>
      </w:tr>
    </w:tbl>
    <w:p w14:paraId="3413724E" w14:textId="3B8FC653" w:rsidR="00AD4F67" w:rsidRPr="003009CF" w:rsidRDefault="00EF7A52" w:rsidP="009E1BE9">
      <w:pPr>
        <w:tabs>
          <w:tab w:val="left" w:pos="2310"/>
        </w:tabs>
        <w:spacing w:before="240"/>
        <w:rPr>
          <w:rFonts w:ascii="Georgia" w:hAnsi="Georgia"/>
          <w:sz w:val="20"/>
          <w:szCs w:val="20"/>
          <w:lang w:val="en-US"/>
        </w:rPr>
      </w:pPr>
      <w:r w:rsidRPr="003009CF">
        <w:rPr>
          <w:rFonts w:ascii="Georgia" w:hAnsi="Georgia"/>
          <w:sz w:val="20"/>
          <w:szCs w:val="20"/>
          <w:lang w:val="en-US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02"/>
      </w:tblGrid>
      <w:tr w:rsidR="00577A2D" w:rsidRPr="003009CF" w14:paraId="4FCDB997" w14:textId="77777777" w:rsidTr="00C37961">
        <w:tc>
          <w:tcPr>
            <w:tcW w:w="10302" w:type="dxa"/>
            <w:shd w:val="clear" w:color="auto" w:fill="D9D9D9" w:themeFill="background1" w:themeFillShade="D9"/>
            <w:vAlign w:val="center"/>
          </w:tcPr>
          <w:p w14:paraId="357E77FB" w14:textId="14194654" w:rsidR="00577A2D" w:rsidRPr="003009CF" w:rsidRDefault="00C37961" w:rsidP="00577A2D">
            <w:pPr>
              <w:jc w:val="center"/>
              <w:rPr>
                <w:rFonts w:ascii="Georgia" w:hAnsi="Georgia"/>
                <w:b/>
                <w:bCs/>
                <w:i/>
                <w:iCs/>
                <w:sz w:val="20"/>
                <w:szCs w:val="20"/>
                <w:lang w:val="en-US"/>
              </w:rPr>
            </w:pPr>
            <w:bookmarkStart w:id="1" w:name="_Hlk99713094"/>
            <w:r w:rsidRPr="003009CF">
              <w:rPr>
                <w:rFonts w:ascii="Georgia" w:hAnsi="Georgia"/>
                <w:b/>
                <w:bCs/>
                <w:i/>
                <w:iCs/>
                <w:sz w:val="20"/>
                <w:szCs w:val="20"/>
                <w:lang w:val="en-US"/>
              </w:rPr>
              <w:t xml:space="preserve">Part </w:t>
            </w:r>
            <w:r w:rsidR="00EF7A52" w:rsidRPr="003009CF">
              <w:rPr>
                <w:rFonts w:ascii="Georgia" w:hAnsi="Georgia"/>
                <w:b/>
                <w:bCs/>
                <w:i/>
                <w:iCs/>
                <w:sz w:val="20"/>
                <w:szCs w:val="20"/>
                <w:lang w:val="en-US"/>
              </w:rPr>
              <w:t>4</w:t>
            </w:r>
            <w:r w:rsidRPr="003009CF">
              <w:rPr>
                <w:rFonts w:ascii="Georgia" w:hAnsi="Georgia"/>
                <w:b/>
                <w:bCs/>
                <w:i/>
                <w:iCs/>
                <w:sz w:val="20"/>
                <w:szCs w:val="20"/>
                <w:lang w:val="en-US"/>
              </w:rPr>
              <w:t xml:space="preserve">. </w:t>
            </w:r>
            <w:bookmarkEnd w:id="1"/>
            <w:r w:rsidR="00EF7A52" w:rsidRPr="003009CF">
              <w:rPr>
                <w:rFonts w:ascii="Georgia" w:hAnsi="Georgia"/>
                <w:b/>
                <w:bCs/>
                <w:i/>
                <w:iCs/>
                <w:sz w:val="20"/>
                <w:szCs w:val="20"/>
                <w:lang w:val="en-US"/>
              </w:rPr>
              <w:t>ADDITIONAL INFORMATION</w:t>
            </w:r>
            <w:r w:rsidR="00E93AC4" w:rsidRPr="003009CF">
              <w:rPr>
                <w:rFonts w:ascii="Georgia" w:hAnsi="Georgia"/>
                <w:b/>
                <w:bCs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BB5B67" w:rsidRPr="00BB5B67">
              <w:rPr>
                <w:rFonts w:ascii="Georgia" w:hAnsi="Georgia"/>
                <w:b/>
                <w:bCs/>
                <w:i/>
                <w:iCs/>
                <w:sz w:val="20"/>
                <w:szCs w:val="20"/>
                <w:lang w:val="en-US"/>
              </w:rPr>
              <w:t xml:space="preserve">&amp; SUBMITTED DOCUMENTATION </w:t>
            </w:r>
            <w:r w:rsidR="00E93AC4" w:rsidRPr="003009CF">
              <w:rPr>
                <w:rFonts w:ascii="Georgia" w:hAnsi="Georgia"/>
                <w:b/>
                <w:bCs/>
                <w:i/>
                <w:iCs/>
                <w:sz w:val="20"/>
                <w:szCs w:val="20"/>
                <w:lang w:val="en-US"/>
              </w:rPr>
              <w:t xml:space="preserve">RELATED TO THE SPECIFIC APPLICATION </w:t>
            </w:r>
          </w:p>
        </w:tc>
      </w:tr>
      <w:tr w:rsidR="004D7306" w:rsidRPr="003009CF" w14:paraId="366E399A" w14:textId="77777777" w:rsidTr="00EF7A52">
        <w:trPr>
          <w:trHeight w:val="787"/>
        </w:trPr>
        <w:tc>
          <w:tcPr>
            <w:tcW w:w="10302" w:type="dxa"/>
            <w:shd w:val="clear" w:color="auto" w:fill="auto"/>
            <w:vAlign w:val="center"/>
          </w:tcPr>
          <w:p w14:paraId="2B675680" w14:textId="70BEF426" w:rsidR="004D7306" w:rsidRPr="003009CF" w:rsidRDefault="004D7306" w:rsidP="00EF7A52">
            <w:pPr>
              <w:rPr>
                <w:rFonts w:ascii="Georgia" w:hAnsi="Georgia"/>
                <w:b/>
                <w:bCs/>
                <w:i/>
                <w:iCs/>
                <w:sz w:val="20"/>
                <w:szCs w:val="20"/>
                <w:lang w:val="en-US"/>
              </w:rPr>
            </w:pPr>
          </w:p>
        </w:tc>
      </w:tr>
    </w:tbl>
    <w:p w14:paraId="749380CD" w14:textId="77777777" w:rsidR="009E1BE9" w:rsidRPr="003009CF" w:rsidRDefault="009E1BE9" w:rsidP="00480F79">
      <w:pPr>
        <w:spacing w:before="240"/>
        <w:jc w:val="both"/>
        <w:rPr>
          <w:rFonts w:ascii="Georgia" w:hAnsi="Georgia"/>
          <w:i/>
          <w:iCs/>
          <w:sz w:val="20"/>
          <w:szCs w:val="20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02"/>
      </w:tblGrid>
      <w:tr w:rsidR="009E1BE9" w:rsidRPr="003009CF" w14:paraId="5E1E4985" w14:textId="77777777" w:rsidTr="008936E4">
        <w:tc>
          <w:tcPr>
            <w:tcW w:w="10302" w:type="dxa"/>
            <w:shd w:val="clear" w:color="auto" w:fill="D9D9D9" w:themeFill="background1" w:themeFillShade="D9"/>
            <w:vAlign w:val="center"/>
          </w:tcPr>
          <w:p w14:paraId="7374AD03" w14:textId="74D4B94A" w:rsidR="009E1BE9" w:rsidRPr="003009CF" w:rsidRDefault="009E1BE9" w:rsidP="00CF7813">
            <w:pPr>
              <w:jc w:val="center"/>
              <w:rPr>
                <w:rFonts w:ascii="Georgia" w:hAnsi="Georgia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3009CF">
              <w:rPr>
                <w:rFonts w:ascii="Georgia" w:hAnsi="Georgia"/>
                <w:b/>
                <w:bCs/>
                <w:i/>
                <w:iCs/>
                <w:sz w:val="20"/>
                <w:szCs w:val="20"/>
                <w:lang w:val="en-US"/>
              </w:rPr>
              <w:t xml:space="preserve">Part 5. </w:t>
            </w:r>
            <w:r w:rsidR="00181577" w:rsidRPr="003009CF">
              <w:rPr>
                <w:rFonts w:ascii="Georgia" w:hAnsi="Georgia"/>
                <w:b/>
                <w:bCs/>
                <w:i/>
                <w:iCs/>
                <w:sz w:val="20"/>
                <w:szCs w:val="20"/>
                <w:lang w:val="en-US"/>
              </w:rPr>
              <w:t>RO REVIEW/ SIGNATURE</w:t>
            </w:r>
          </w:p>
        </w:tc>
      </w:tr>
      <w:tr w:rsidR="009E1BE9" w:rsidRPr="003009CF" w14:paraId="0CBF448D" w14:textId="77777777" w:rsidTr="003009CF">
        <w:trPr>
          <w:trHeight w:val="1013"/>
        </w:trPr>
        <w:tc>
          <w:tcPr>
            <w:tcW w:w="10302" w:type="dxa"/>
            <w:shd w:val="clear" w:color="auto" w:fill="auto"/>
            <w:vAlign w:val="center"/>
          </w:tcPr>
          <w:p w14:paraId="4AF74FDA" w14:textId="77777777" w:rsidR="009E1BE9" w:rsidRPr="003009CF" w:rsidRDefault="009E1BE9" w:rsidP="00CF7813">
            <w:pPr>
              <w:rPr>
                <w:rFonts w:ascii="Georgia" w:hAnsi="Georgia"/>
                <w:b/>
                <w:bCs/>
                <w:i/>
                <w:iCs/>
                <w:sz w:val="20"/>
                <w:szCs w:val="20"/>
                <w:lang w:val="en-US"/>
              </w:rPr>
            </w:pPr>
          </w:p>
        </w:tc>
      </w:tr>
    </w:tbl>
    <w:p w14:paraId="10B82A85" w14:textId="461797FE" w:rsidR="00E93AC4" w:rsidRPr="003009CF" w:rsidRDefault="001B12E2" w:rsidP="00810B90">
      <w:pPr>
        <w:jc w:val="both"/>
        <w:rPr>
          <w:rFonts w:ascii="Georgia" w:hAnsi="Georgia"/>
          <w:sz w:val="16"/>
          <w:szCs w:val="16"/>
          <w:lang w:val="en-US"/>
        </w:rPr>
      </w:pPr>
      <w:r w:rsidRPr="003009CF">
        <w:rPr>
          <w:rFonts w:ascii="Georgia" w:hAnsi="Georgia"/>
          <w:sz w:val="16"/>
          <w:szCs w:val="16"/>
          <w:lang w:val="en-US"/>
        </w:rPr>
        <w:t xml:space="preserve">If there is a previous exemption issued by the previous flag, </w:t>
      </w:r>
      <w:r w:rsidR="005C1708" w:rsidRPr="003009CF">
        <w:rPr>
          <w:rFonts w:ascii="Georgia" w:hAnsi="Georgia"/>
          <w:sz w:val="16"/>
          <w:szCs w:val="16"/>
          <w:lang w:val="en-US"/>
        </w:rPr>
        <w:t xml:space="preserve">it can be </w:t>
      </w:r>
      <w:r w:rsidR="00C20FC2" w:rsidRPr="003009CF">
        <w:rPr>
          <w:rFonts w:ascii="Georgia" w:hAnsi="Georgia"/>
          <w:sz w:val="16"/>
          <w:szCs w:val="16"/>
          <w:lang w:val="en-US"/>
        </w:rPr>
        <w:t>attached with this document</w:t>
      </w:r>
      <w:r w:rsidR="005C1708" w:rsidRPr="003009CF">
        <w:rPr>
          <w:rFonts w:ascii="Georgia" w:hAnsi="Georgia"/>
          <w:sz w:val="16"/>
          <w:szCs w:val="16"/>
          <w:lang w:val="en-US"/>
        </w:rPr>
        <w:t xml:space="preserve"> </w:t>
      </w:r>
      <w:r w:rsidR="009E1BE9" w:rsidRPr="003009CF">
        <w:rPr>
          <w:rFonts w:ascii="Georgia" w:hAnsi="Georgia"/>
          <w:sz w:val="16"/>
          <w:szCs w:val="16"/>
          <w:lang w:val="en-US"/>
        </w:rPr>
        <w:t>for facilitation purposes</w:t>
      </w:r>
      <w:r w:rsidR="005C1708" w:rsidRPr="003009CF">
        <w:rPr>
          <w:rFonts w:ascii="Georgia" w:hAnsi="Georgia"/>
          <w:sz w:val="16"/>
          <w:szCs w:val="16"/>
          <w:lang w:val="en-US"/>
        </w:rPr>
        <w:t>.</w:t>
      </w:r>
    </w:p>
    <w:p w14:paraId="5BE074F5" w14:textId="3AB5E244" w:rsidR="00E93AC4" w:rsidRPr="008A0940" w:rsidRDefault="00E93AC4" w:rsidP="00810B90">
      <w:pPr>
        <w:jc w:val="both"/>
        <w:rPr>
          <w:rFonts w:ascii="Georgia" w:hAnsi="Georgia"/>
          <w:b/>
          <w:bCs/>
          <w:sz w:val="20"/>
          <w:szCs w:val="20"/>
          <w:lang w:val="en-US"/>
        </w:rPr>
      </w:pPr>
      <w:r w:rsidRPr="00BB5B67">
        <w:rPr>
          <w:rFonts w:ascii="Georgia" w:hAnsi="Georgia"/>
          <w:b/>
          <w:bCs/>
          <w:sz w:val="20"/>
          <w:szCs w:val="20"/>
          <w:lang w:val="en-US"/>
        </w:rPr>
        <w:t>Applicant</w:t>
      </w:r>
    </w:p>
    <w:p w14:paraId="0BDA8ED9" w14:textId="77777777" w:rsidR="008A0940" w:rsidRPr="003009CF" w:rsidRDefault="008A0940" w:rsidP="00810B90">
      <w:pPr>
        <w:jc w:val="both"/>
        <w:rPr>
          <w:rFonts w:ascii="Georgia" w:hAnsi="Georgia"/>
          <w:sz w:val="20"/>
          <w:szCs w:val="20"/>
          <w:lang w:val="en-US"/>
        </w:rPr>
      </w:pPr>
    </w:p>
    <w:p w14:paraId="083E39A2" w14:textId="4B38C4BD" w:rsidR="00810B90" w:rsidRPr="003009CF" w:rsidRDefault="00810B90" w:rsidP="00810B90">
      <w:pPr>
        <w:jc w:val="both"/>
        <w:rPr>
          <w:rFonts w:ascii="Georgia" w:hAnsi="Georgia"/>
          <w:sz w:val="20"/>
          <w:szCs w:val="20"/>
        </w:rPr>
      </w:pPr>
      <w:r w:rsidRPr="003009CF">
        <w:rPr>
          <w:rFonts w:ascii="Georgia" w:hAnsi="Georgia"/>
          <w:sz w:val="20"/>
          <w:szCs w:val="20"/>
        </w:rPr>
        <w:t>_______________________</w:t>
      </w:r>
    </w:p>
    <w:p w14:paraId="24228C7C" w14:textId="250B6F01" w:rsidR="008C1E92" w:rsidRPr="003009CF" w:rsidRDefault="00810B90" w:rsidP="003009CF">
      <w:pPr>
        <w:jc w:val="both"/>
        <w:rPr>
          <w:rFonts w:ascii="Georgia" w:hAnsi="Georgia"/>
          <w:sz w:val="20"/>
          <w:szCs w:val="20"/>
          <w:lang w:val="en-US"/>
        </w:rPr>
      </w:pPr>
      <w:r w:rsidRPr="003009CF">
        <w:rPr>
          <w:rFonts w:ascii="Georgia" w:hAnsi="Georgia"/>
          <w:sz w:val="20"/>
          <w:szCs w:val="20"/>
          <w:lang w:val="en-US"/>
        </w:rPr>
        <w:t>Name / Nationality / Passport Number</w:t>
      </w:r>
      <w:r w:rsidR="00E93AC4" w:rsidRPr="003009CF">
        <w:rPr>
          <w:rFonts w:ascii="Georgia" w:hAnsi="Georgia"/>
          <w:sz w:val="20"/>
          <w:szCs w:val="20"/>
          <w:lang w:val="en-US"/>
        </w:rPr>
        <w:t>/ Seal</w:t>
      </w:r>
      <w:r w:rsidR="003009CF">
        <w:rPr>
          <w:rFonts w:ascii="Georgia" w:hAnsi="Georgia"/>
          <w:sz w:val="20"/>
          <w:szCs w:val="20"/>
          <w:lang w:val="en-US"/>
        </w:rPr>
        <w:t xml:space="preserve">                          </w:t>
      </w:r>
    </w:p>
    <w:p w14:paraId="70579A8C" w14:textId="6EB63014" w:rsidR="008A0940" w:rsidRDefault="008A0940" w:rsidP="008A0940">
      <w:pPr>
        <w:pStyle w:val="NoSpacing"/>
        <w:rPr>
          <w:rStyle w:val="Hyperlink"/>
          <w:rFonts w:ascii="Georgia" w:hAnsi="Georgia"/>
          <w:color w:val="000000" w:themeColor="text1"/>
          <w:sz w:val="16"/>
          <w:szCs w:val="16"/>
          <w:u w:val="none"/>
        </w:rPr>
      </w:pPr>
      <w:r>
        <w:rPr>
          <w:rStyle w:val="Hyperlink"/>
          <w:rFonts w:ascii="Georgia" w:hAnsi="Georgia"/>
          <w:color w:val="000000" w:themeColor="text1"/>
          <w:sz w:val="16"/>
          <w:szCs w:val="16"/>
          <w:u w:val="none"/>
        </w:rPr>
        <w:t>I d</w:t>
      </w:r>
      <w:r w:rsidRPr="003009CF">
        <w:rPr>
          <w:rStyle w:val="Hyperlink"/>
          <w:rFonts w:ascii="Georgia" w:hAnsi="Georgia"/>
          <w:color w:val="000000" w:themeColor="text1"/>
          <w:sz w:val="16"/>
          <w:szCs w:val="16"/>
          <w:u w:val="none"/>
        </w:rPr>
        <w:t>eclare that I am authorized to act on behalf of the Company and/or the Shipowners of the subject vessel.</w:t>
      </w:r>
    </w:p>
    <w:p w14:paraId="5E5F6640" w14:textId="77777777" w:rsidR="008A0940" w:rsidRDefault="008A0940" w:rsidP="008A0940">
      <w:pPr>
        <w:pStyle w:val="NoSpacing"/>
        <w:rPr>
          <w:rStyle w:val="Hyperlink"/>
          <w:rFonts w:ascii="Georgia" w:hAnsi="Georgia"/>
          <w:color w:val="000000" w:themeColor="text1"/>
          <w:sz w:val="16"/>
          <w:szCs w:val="16"/>
          <w:u w:val="none"/>
        </w:rPr>
      </w:pPr>
    </w:p>
    <w:p w14:paraId="34A5B9FF" w14:textId="035BEE36" w:rsidR="008A0940" w:rsidRDefault="008A0940" w:rsidP="008A0940">
      <w:pPr>
        <w:pStyle w:val="NoSpacing"/>
        <w:jc w:val="right"/>
        <w:rPr>
          <w:rFonts w:ascii="Georgia" w:hAnsi="Georgia"/>
          <w:sz w:val="16"/>
          <w:szCs w:val="16"/>
        </w:rPr>
      </w:pPr>
      <w:r w:rsidRPr="003009CF">
        <w:rPr>
          <w:rFonts w:ascii="Georgia" w:hAnsi="Georgia"/>
          <w:sz w:val="16"/>
          <w:szCs w:val="16"/>
        </w:rPr>
        <w:t>This Application is to be submitted to the Deputy General Ships Registrar</w:t>
      </w:r>
      <w:r>
        <w:rPr>
          <w:rFonts w:ascii="Georgia" w:hAnsi="Georgia"/>
          <w:sz w:val="16"/>
          <w:szCs w:val="16"/>
        </w:rPr>
        <w:t xml:space="preserve">               </w:t>
      </w:r>
    </w:p>
    <w:p w14:paraId="5C742FFC" w14:textId="63746538" w:rsidR="008C1E92" w:rsidRPr="003009CF" w:rsidRDefault="008C1E92" w:rsidP="008A0940">
      <w:pPr>
        <w:pStyle w:val="NoSpacing"/>
        <w:jc w:val="right"/>
        <w:rPr>
          <w:rFonts w:ascii="Georgia" w:hAnsi="Georgia"/>
          <w:sz w:val="16"/>
          <w:szCs w:val="16"/>
        </w:rPr>
      </w:pPr>
      <w:r w:rsidRPr="003009CF">
        <w:rPr>
          <w:rFonts w:ascii="Georgia" w:hAnsi="Georgia"/>
          <w:sz w:val="16"/>
          <w:szCs w:val="16"/>
        </w:rPr>
        <w:t>Tel.:     +30 - 210 – 4537950</w:t>
      </w:r>
    </w:p>
    <w:p w14:paraId="1F7D5D9F" w14:textId="72DC9DC3" w:rsidR="00E93AC4" w:rsidRPr="003009CF" w:rsidRDefault="008C1E92" w:rsidP="008A0940">
      <w:pPr>
        <w:pStyle w:val="NoSpacing"/>
        <w:jc w:val="right"/>
        <w:rPr>
          <w:rStyle w:val="Hyperlink"/>
          <w:rFonts w:ascii="Georgia" w:hAnsi="Georgia"/>
          <w:i/>
          <w:iCs/>
          <w:sz w:val="16"/>
          <w:szCs w:val="16"/>
        </w:rPr>
      </w:pPr>
      <w:r w:rsidRPr="003009CF">
        <w:rPr>
          <w:rFonts w:ascii="Georgia" w:hAnsi="Georgia"/>
          <w:sz w:val="16"/>
          <w:szCs w:val="16"/>
        </w:rPr>
        <w:t xml:space="preserve">Email:  </w:t>
      </w:r>
      <w:hyperlink r:id="rId8" w:history="1">
        <w:r w:rsidRPr="003009CF">
          <w:rPr>
            <w:rStyle w:val="Hyperlink"/>
            <w:rFonts w:ascii="Georgia" w:hAnsi="Georgia"/>
            <w:i/>
            <w:iCs/>
            <w:sz w:val="16"/>
            <w:szCs w:val="16"/>
          </w:rPr>
          <w:t>rmedawar@gbi-lb.org</w:t>
        </w:r>
      </w:hyperlink>
    </w:p>
    <w:sectPr w:rsidR="00E93AC4" w:rsidRPr="003009CF" w:rsidSect="008A094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624" w:right="964" w:bottom="48" w:left="964" w:header="709" w:footer="2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C689D" w14:textId="77777777" w:rsidR="008D6D96" w:rsidRDefault="008D6D96">
      <w:r>
        <w:separator/>
      </w:r>
    </w:p>
  </w:endnote>
  <w:endnote w:type="continuationSeparator" w:id="0">
    <w:p w14:paraId="61EDFBD0" w14:textId="77777777" w:rsidR="008D6D96" w:rsidRDefault="008D6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20A27" w14:textId="77777777" w:rsidR="00EC7298" w:rsidRDefault="00EC72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96008" w14:textId="4815A647" w:rsidR="00C74918" w:rsidRPr="00C74918" w:rsidRDefault="00C74918" w:rsidP="00C74918">
    <w:pPr>
      <w:tabs>
        <w:tab w:val="center" w:pos="4320"/>
        <w:tab w:val="right" w:pos="8640"/>
      </w:tabs>
      <w:ind w:left="1440"/>
      <w:rPr>
        <w:rFonts w:ascii="Calibri" w:eastAsia="Calibri" w:hAnsi="Calibri"/>
        <w:sz w:val="22"/>
        <w:szCs w:val="22"/>
        <w:lang w:val="en-US" w:eastAsia="en-US"/>
      </w:rPr>
    </w:pPr>
    <w:r w:rsidRPr="00C74918">
      <w:rPr>
        <w:rFonts w:ascii="Calibri" w:eastAsia="Calibri" w:hAnsi="Calibri"/>
        <w:sz w:val="22"/>
        <w:szCs w:val="22"/>
        <w:lang w:val="en-US" w:eastAsia="en-US"/>
      </w:rPr>
      <w:t>Form Nr.:1131518-APP-</w:t>
    </w:r>
    <w:r w:rsidRPr="00C74918">
      <w:rPr>
        <w:rFonts w:ascii="Calibri" w:eastAsia="Calibri" w:hAnsi="Calibri"/>
        <w:iCs/>
        <w:sz w:val="22"/>
        <w:szCs w:val="22"/>
        <w:lang w:val="en-US" w:eastAsia="en-US"/>
      </w:rPr>
      <w:t>EX/W/EXT</w:t>
    </w:r>
    <w:r w:rsidRPr="00C74918">
      <w:rPr>
        <w:rFonts w:ascii="Calibri" w:eastAsia="Calibri" w:hAnsi="Calibri"/>
        <w:sz w:val="22"/>
        <w:szCs w:val="22"/>
        <w:lang w:val="en-US" w:eastAsia="en-US"/>
      </w:rPr>
      <w:t xml:space="preserve">/Issue:01/ Rev:00/ Date: </w:t>
    </w:r>
    <w:r>
      <w:rPr>
        <w:rFonts w:ascii="Calibri" w:eastAsia="Calibri" w:hAnsi="Calibri"/>
        <w:sz w:val="22"/>
        <w:szCs w:val="22"/>
        <w:lang w:val="en-US" w:eastAsia="en-US"/>
      </w:rPr>
      <w:t>July</w:t>
    </w:r>
    <w:r w:rsidRPr="00C74918">
      <w:rPr>
        <w:rFonts w:ascii="Calibri" w:eastAsia="Calibri" w:hAnsi="Calibri"/>
        <w:sz w:val="22"/>
        <w:szCs w:val="22"/>
        <w:lang w:val="en-US" w:eastAsia="en-US"/>
      </w:rPr>
      <w:t xml:space="preserve"> 2022</w:t>
    </w:r>
  </w:p>
  <w:p w14:paraId="51980038" w14:textId="74A3D7C4" w:rsidR="003F4E74" w:rsidRPr="00C74918" w:rsidRDefault="003F4E74" w:rsidP="00C74918">
    <w:pPr>
      <w:pStyle w:val="Footer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A1DEE" w14:textId="77777777" w:rsidR="00EC7298" w:rsidRDefault="00EC72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E573F" w14:textId="77777777" w:rsidR="008D6D96" w:rsidRDefault="008D6D96">
      <w:r>
        <w:separator/>
      </w:r>
    </w:p>
  </w:footnote>
  <w:footnote w:type="continuationSeparator" w:id="0">
    <w:p w14:paraId="720D3FA8" w14:textId="77777777" w:rsidR="008D6D96" w:rsidRDefault="008D6D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90904" w14:textId="77777777" w:rsidR="00EC7298" w:rsidRDefault="00EC72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72"/>
      <w:gridCol w:w="7384"/>
      <w:gridCol w:w="1446"/>
    </w:tblGrid>
    <w:tr w:rsidR="00FE4DB9" w14:paraId="6CA58011" w14:textId="77777777" w:rsidTr="000D3430">
      <w:trPr>
        <w:trHeight w:val="1266"/>
      </w:trPr>
      <w:tc>
        <w:tcPr>
          <w:tcW w:w="1384" w:type="dxa"/>
        </w:tcPr>
        <w:p w14:paraId="4E92B548" w14:textId="77777777" w:rsidR="00FE4DB9" w:rsidRDefault="00FE4DB9" w:rsidP="00FE4DB9">
          <w:bookmarkStart w:id="2" w:name="_Hlk85556382"/>
          <w:r>
            <w:rPr>
              <w:noProof/>
            </w:rPr>
            <w:drawing>
              <wp:anchor distT="0" distB="0" distL="114300" distR="114300" simplePos="0" relativeHeight="251657216" behindDoc="0" locked="0" layoutInCell="1" allowOverlap="1" wp14:anchorId="38CD3B83" wp14:editId="3470D2FA">
                <wp:simplePos x="0" y="0"/>
                <wp:positionH relativeFrom="column">
                  <wp:posOffset>-1270</wp:posOffset>
                </wp:positionH>
                <wp:positionV relativeFrom="paragraph">
                  <wp:posOffset>179070</wp:posOffset>
                </wp:positionV>
                <wp:extent cx="797560" cy="466725"/>
                <wp:effectExtent l="0" t="0" r="0" b="0"/>
                <wp:wrapSquare wrapText="bothSides"/>
                <wp:docPr id="9" name="Picture 9" descr="Flags, Symbols, &amp; Currencies of Guinea-Bissau - World Atla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Flags, Symbols, &amp; Currencies of Guinea-Bissau - World Atla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4355" cy="4705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505" w:type="dxa"/>
          <w:vAlign w:val="center"/>
        </w:tcPr>
        <w:p w14:paraId="6D416D63" w14:textId="77777777" w:rsidR="00FE4DB9" w:rsidRPr="00310F33" w:rsidRDefault="00FE4DB9" w:rsidP="00FE4DB9">
          <w:pPr>
            <w:jc w:val="center"/>
            <w:rPr>
              <w:rFonts w:ascii="Georgia" w:hAnsi="Georgia"/>
              <w:b/>
              <w:bCs/>
              <w:i/>
              <w:iCs/>
              <w:color w:val="000000" w:themeColor="text1"/>
              <w:sz w:val="28"/>
              <w:szCs w:val="28"/>
            </w:rPr>
          </w:pPr>
          <w:r w:rsidRPr="00310F33">
            <w:rPr>
              <w:rFonts w:ascii="Georgia" w:hAnsi="Georgia"/>
              <w:b/>
              <w:bCs/>
              <w:i/>
              <w:iCs/>
              <w:color w:val="000000" w:themeColor="text1"/>
              <w:sz w:val="28"/>
              <w:szCs w:val="28"/>
            </w:rPr>
            <w:t>Republic of Guinea-Bissau</w:t>
          </w:r>
        </w:p>
        <w:p w14:paraId="79CC6FFD" w14:textId="77777777" w:rsidR="00FE4DB9" w:rsidRPr="00B3622B" w:rsidRDefault="00FE4DB9" w:rsidP="00FE4DB9">
          <w:pPr>
            <w:jc w:val="center"/>
            <w:rPr>
              <w:rFonts w:ascii="Georgia" w:hAnsi="Georgia"/>
              <w:b/>
              <w:bCs/>
              <w:i/>
              <w:iCs/>
              <w:sz w:val="28"/>
              <w:szCs w:val="28"/>
            </w:rPr>
          </w:pPr>
          <w:r w:rsidRPr="00310F33">
            <w:rPr>
              <w:rFonts w:ascii="Georgia" w:hAnsi="Georgia"/>
              <w:b/>
              <w:bCs/>
              <w:i/>
              <w:iCs/>
              <w:color w:val="000000" w:themeColor="text1"/>
              <w:sz w:val="28"/>
              <w:szCs w:val="28"/>
            </w:rPr>
            <w:t>International Ships Registry of Guinea-Bissau</w:t>
          </w:r>
        </w:p>
      </w:tc>
      <w:tc>
        <w:tcPr>
          <w:tcW w:w="1127" w:type="dxa"/>
        </w:tcPr>
        <w:p w14:paraId="32F14309" w14:textId="77777777" w:rsidR="00FE4DB9" w:rsidRDefault="00FE4DB9" w:rsidP="00FE4DB9">
          <w:r>
            <w:rPr>
              <w:noProof/>
            </w:rPr>
            <w:drawing>
              <wp:inline distT="0" distB="0" distL="0" distR="0" wp14:anchorId="675A981C" wp14:editId="198A5B77">
                <wp:extent cx="781050" cy="793993"/>
                <wp:effectExtent l="0" t="0" r="0" b="6350"/>
                <wp:docPr id="10" name="WordPictureWatermark1595926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WordPictureWatermark1595926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2347" cy="795311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  <w:bookmarkEnd w:id="2"/>
  </w:tbl>
  <w:p w14:paraId="5778DE16" w14:textId="14709679" w:rsidR="00BE4225" w:rsidRPr="00FE4DB9" w:rsidRDefault="00BE4225" w:rsidP="00FE4D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F97FE" w14:textId="77777777" w:rsidR="00EC7298" w:rsidRDefault="00EC72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05411"/>
    <w:multiLevelType w:val="hybridMultilevel"/>
    <w:tmpl w:val="D25A5766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7106BF"/>
    <w:multiLevelType w:val="hybridMultilevel"/>
    <w:tmpl w:val="916EB714"/>
    <w:lvl w:ilvl="0" w:tplc="F07090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A3D37"/>
    <w:multiLevelType w:val="hybridMultilevel"/>
    <w:tmpl w:val="3A52BF5C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EA21D7"/>
    <w:multiLevelType w:val="hybridMultilevel"/>
    <w:tmpl w:val="F7C02768"/>
    <w:lvl w:ilvl="0" w:tplc="07D274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8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EAF7DAB"/>
    <w:multiLevelType w:val="hybridMultilevel"/>
    <w:tmpl w:val="AC108C52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A84B2C"/>
    <w:multiLevelType w:val="hybridMultilevel"/>
    <w:tmpl w:val="3440DBAE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864E80"/>
    <w:multiLevelType w:val="hybridMultilevel"/>
    <w:tmpl w:val="21A05AC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7D4C92"/>
    <w:multiLevelType w:val="hybridMultilevel"/>
    <w:tmpl w:val="837E01D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63370C"/>
    <w:multiLevelType w:val="hybridMultilevel"/>
    <w:tmpl w:val="7E02A636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E0460"/>
    <w:multiLevelType w:val="hybridMultilevel"/>
    <w:tmpl w:val="25CECFA4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435FC4"/>
    <w:multiLevelType w:val="hybridMultilevel"/>
    <w:tmpl w:val="D2E678A8"/>
    <w:lvl w:ilvl="0" w:tplc="6C56B7AC">
      <w:numFmt w:val="bullet"/>
      <w:lvlText w:val="-"/>
      <w:lvlJc w:val="left"/>
      <w:pPr>
        <w:ind w:left="7935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86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3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0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5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2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9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695" w:hanging="360"/>
      </w:pPr>
      <w:rPr>
        <w:rFonts w:ascii="Wingdings" w:hAnsi="Wingdings" w:hint="default"/>
      </w:rPr>
    </w:lvl>
  </w:abstractNum>
  <w:abstractNum w:abstractNumId="11" w15:restartNumberingAfterBreak="0">
    <w:nsid w:val="1CD138A7"/>
    <w:multiLevelType w:val="hybridMultilevel"/>
    <w:tmpl w:val="2E9EC47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A06839"/>
    <w:multiLevelType w:val="hybridMultilevel"/>
    <w:tmpl w:val="1F8A793A"/>
    <w:lvl w:ilvl="0" w:tplc="04080001">
      <w:start w:val="1"/>
      <w:numFmt w:val="bullet"/>
      <w:lvlText w:val=""/>
      <w:lvlJc w:val="left"/>
      <w:pPr>
        <w:tabs>
          <w:tab w:val="num" w:pos="-273"/>
        </w:tabs>
        <w:ind w:left="-273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447"/>
        </w:tabs>
        <w:ind w:left="44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167"/>
        </w:tabs>
        <w:ind w:left="116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1887"/>
        </w:tabs>
        <w:ind w:left="188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2607"/>
        </w:tabs>
        <w:ind w:left="260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327"/>
        </w:tabs>
        <w:ind w:left="332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047"/>
        </w:tabs>
        <w:ind w:left="404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4767"/>
        </w:tabs>
        <w:ind w:left="476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5487"/>
        </w:tabs>
        <w:ind w:left="5487" w:hanging="360"/>
      </w:pPr>
      <w:rPr>
        <w:rFonts w:ascii="Wingdings" w:hAnsi="Wingdings" w:hint="default"/>
      </w:rPr>
    </w:lvl>
  </w:abstractNum>
  <w:abstractNum w:abstractNumId="13" w15:restartNumberingAfterBreak="0">
    <w:nsid w:val="1FB360B9"/>
    <w:multiLevelType w:val="hybridMultilevel"/>
    <w:tmpl w:val="45588DA8"/>
    <w:lvl w:ilvl="0" w:tplc="0408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8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0271D2A"/>
    <w:multiLevelType w:val="hybridMultilevel"/>
    <w:tmpl w:val="A030C0C8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091250E"/>
    <w:multiLevelType w:val="hybridMultilevel"/>
    <w:tmpl w:val="AD180638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2D61F6B"/>
    <w:multiLevelType w:val="hybridMultilevel"/>
    <w:tmpl w:val="1130D1C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A50805"/>
    <w:multiLevelType w:val="hybridMultilevel"/>
    <w:tmpl w:val="BD1211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A945AD"/>
    <w:multiLevelType w:val="hybridMultilevel"/>
    <w:tmpl w:val="A6EE7F58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8107B09"/>
    <w:multiLevelType w:val="hybridMultilevel"/>
    <w:tmpl w:val="3626CAE8"/>
    <w:lvl w:ilvl="0" w:tplc="0408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664B2"/>
    <w:multiLevelType w:val="hybridMultilevel"/>
    <w:tmpl w:val="B658BCE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5E0ADF"/>
    <w:multiLevelType w:val="hybridMultilevel"/>
    <w:tmpl w:val="8F007C1E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50063E8"/>
    <w:multiLevelType w:val="hybridMultilevel"/>
    <w:tmpl w:val="0D98C3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950F93"/>
    <w:multiLevelType w:val="hybridMultilevel"/>
    <w:tmpl w:val="77D25124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3D7A2D"/>
    <w:multiLevelType w:val="hybridMultilevel"/>
    <w:tmpl w:val="E238F874"/>
    <w:lvl w:ilvl="0" w:tplc="04080001">
      <w:start w:val="1"/>
      <w:numFmt w:val="bullet"/>
      <w:lvlText w:val=""/>
      <w:lvlJc w:val="left"/>
      <w:pPr>
        <w:tabs>
          <w:tab w:val="num" w:pos="-273"/>
        </w:tabs>
        <w:ind w:left="-273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447"/>
        </w:tabs>
        <w:ind w:left="44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167"/>
        </w:tabs>
        <w:ind w:left="116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1887"/>
        </w:tabs>
        <w:ind w:left="188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2607"/>
        </w:tabs>
        <w:ind w:left="260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327"/>
        </w:tabs>
        <w:ind w:left="332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047"/>
        </w:tabs>
        <w:ind w:left="404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4767"/>
        </w:tabs>
        <w:ind w:left="476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5487"/>
        </w:tabs>
        <w:ind w:left="5487" w:hanging="360"/>
      </w:pPr>
      <w:rPr>
        <w:rFonts w:ascii="Wingdings" w:hAnsi="Wingdings" w:hint="default"/>
      </w:rPr>
    </w:lvl>
  </w:abstractNum>
  <w:abstractNum w:abstractNumId="25" w15:restartNumberingAfterBreak="0">
    <w:nsid w:val="517D67BB"/>
    <w:multiLevelType w:val="hybridMultilevel"/>
    <w:tmpl w:val="5F62C024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1F53B5"/>
    <w:multiLevelType w:val="hybridMultilevel"/>
    <w:tmpl w:val="22FEAE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793254"/>
    <w:multiLevelType w:val="hybridMultilevel"/>
    <w:tmpl w:val="1B00505C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985793A"/>
    <w:multiLevelType w:val="hybridMultilevel"/>
    <w:tmpl w:val="0442AA6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8054CE"/>
    <w:multiLevelType w:val="hybridMultilevel"/>
    <w:tmpl w:val="66649822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C6D6E27"/>
    <w:multiLevelType w:val="hybridMultilevel"/>
    <w:tmpl w:val="23CEF772"/>
    <w:lvl w:ilvl="0" w:tplc="D62CF19A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F04D06"/>
    <w:multiLevelType w:val="hybridMultilevel"/>
    <w:tmpl w:val="2A067CF8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E213A86"/>
    <w:multiLevelType w:val="hybridMultilevel"/>
    <w:tmpl w:val="DBD4DD90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AF686C"/>
    <w:multiLevelType w:val="hybridMultilevel"/>
    <w:tmpl w:val="A51464DE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E53317"/>
    <w:multiLevelType w:val="hybridMultilevel"/>
    <w:tmpl w:val="54747406"/>
    <w:lvl w:ilvl="0" w:tplc="7826DBC8">
      <w:numFmt w:val="bullet"/>
      <w:lvlText w:val=""/>
      <w:lvlJc w:val="left"/>
      <w:pPr>
        <w:ind w:left="6051" w:hanging="567"/>
      </w:pPr>
      <w:rPr>
        <w:rFonts w:ascii="Wingdings" w:eastAsia="Wingdings" w:hAnsi="Wingdings" w:cs="Wingdings" w:hint="default"/>
        <w:w w:val="100"/>
        <w:sz w:val="23"/>
        <w:szCs w:val="23"/>
        <w:lang w:val="en-US" w:eastAsia="en-US" w:bidi="en-US"/>
      </w:rPr>
    </w:lvl>
    <w:lvl w:ilvl="1" w:tplc="1A162A40">
      <w:numFmt w:val="bullet"/>
      <w:lvlText w:val="•"/>
      <w:lvlJc w:val="left"/>
      <w:pPr>
        <w:ind w:left="6644" w:hanging="567"/>
      </w:pPr>
      <w:rPr>
        <w:rFonts w:hint="default"/>
        <w:lang w:val="en-US" w:eastAsia="en-US" w:bidi="en-US"/>
      </w:rPr>
    </w:lvl>
    <w:lvl w:ilvl="2" w:tplc="3C04C290">
      <w:numFmt w:val="bullet"/>
      <w:lvlText w:val="•"/>
      <w:lvlJc w:val="left"/>
      <w:pPr>
        <w:ind w:left="7229" w:hanging="567"/>
      </w:pPr>
      <w:rPr>
        <w:rFonts w:hint="default"/>
        <w:lang w:val="en-US" w:eastAsia="en-US" w:bidi="en-US"/>
      </w:rPr>
    </w:lvl>
    <w:lvl w:ilvl="3" w:tplc="AB989AAC">
      <w:numFmt w:val="bullet"/>
      <w:lvlText w:val="•"/>
      <w:lvlJc w:val="left"/>
      <w:pPr>
        <w:ind w:left="7813" w:hanging="567"/>
      </w:pPr>
      <w:rPr>
        <w:rFonts w:hint="default"/>
        <w:lang w:val="en-US" w:eastAsia="en-US" w:bidi="en-US"/>
      </w:rPr>
    </w:lvl>
    <w:lvl w:ilvl="4" w:tplc="5BEE1FF4">
      <w:numFmt w:val="bullet"/>
      <w:lvlText w:val="•"/>
      <w:lvlJc w:val="left"/>
      <w:pPr>
        <w:ind w:left="8398" w:hanging="567"/>
      </w:pPr>
      <w:rPr>
        <w:rFonts w:hint="default"/>
        <w:lang w:val="en-US" w:eastAsia="en-US" w:bidi="en-US"/>
      </w:rPr>
    </w:lvl>
    <w:lvl w:ilvl="5" w:tplc="5F92C97A">
      <w:numFmt w:val="bullet"/>
      <w:lvlText w:val="•"/>
      <w:lvlJc w:val="left"/>
      <w:pPr>
        <w:ind w:left="8983" w:hanging="567"/>
      </w:pPr>
      <w:rPr>
        <w:rFonts w:hint="default"/>
        <w:lang w:val="en-US" w:eastAsia="en-US" w:bidi="en-US"/>
      </w:rPr>
    </w:lvl>
    <w:lvl w:ilvl="6" w:tplc="DAC094DA">
      <w:numFmt w:val="bullet"/>
      <w:lvlText w:val="•"/>
      <w:lvlJc w:val="left"/>
      <w:pPr>
        <w:ind w:left="9567" w:hanging="567"/>
      </w:pPr>
      <w:rPr>
        <w:rFonts w:hint="default"/>
        <w:lang w:val="en-US" w:eastAsia="en-US" w:bidi="en-US"/>
      </w:rPr>
    </w:lvl>
    <w:lvl w:ilvl="7" w:tplc="04D23120">
      <w:numFmt w:val="bullet"/>
      <w:lvlText w:val="•"/>
      <w:lvlJc w:val="left"/>
      <w:pPr>
        <w:ind w:left="10152" w:hanging="567"/>
      </w:pPr>
      <w:rPr>
        <w:rFonts w:hint="default"/>
        <w:lang w:val="en-US" w:eastAsia="en-US" w:bidi="en-US"/>
      </w:rPr>
    </w:lvl>
    <w:lvl w:ilvl="8" w:tplc="E4B6B158">
      <w:numFmt w:val="bullet"/>
      <w:lvlText w:val="•"/>
      <w:lvlJc w:val="left"/>
      <w:pPr>
        <w:ind w:left="10737" w:hanging="567"/>
      </w:pPr>
      <w:rPr>
        <w:rFonts w:hint="default"/>
        <w:lang w:val="en-US" w:eastAsia="en-US" w:bidi="en-US"/>
      </w:rPr>
    </w:lvl>
  </w:abstractNum>
  <w:abstractNum w:abstractNumId="35" w15:restartNumberingAfterBreak="0">
    <w:nsid w:val="7A381519"/>
    <w:multiLevelType w:val="hybridMultilevel"/>
    <w:tmpl w:val="27E61F46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CE11DBD"/>
    <w:multiLevelType w:val="hybridMultilevel"/>
    <w:tmpl w:val="010C865C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707461"/>
    <w:multiLevelType w:val="hybridMultilevel"/>
    <w:tmpl w:val="1370172A"/>
    <w:lvl w:ilvl="0" w:tplc="0408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8" w15:restartNumberingAfterBreak="0">
    <w:nsid w:val="7F0C4610"/>
    <w:multiLevelType w:val="hybridMultilevel"/>
    <w:tmpl w:val="136434CC"/>
    <w:lvl w:ilvl="0" w:tplc="04080001">
      <w:start w:val="1"/>
      <w:numFmt w:val="bullet"/>
      <w:lvlText w:val=""/>
      <w:lvlJc w:val="left"/>
      <w:pPr>
        <w:tabs>
          <w:tab w:val="num" w:pos="-273"/>
        </w:tabs>
        <w:ind w:left="-273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447"/>
        </w:tabs>
        <w:ind w:left="44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167"/>
        </w:tabs>
        <w:ind w:left="116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1887"/>
        </w:tabs>
        <w:ind w:left="188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2607"/>
        </w:tabs>
        <w:ind w:left="260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327"/>
        </w:tabs>
        <w:ind w:left="332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047"/>
        </w:tabs>
        <w:ind w:left="404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4767"/>
        </w:tabs>
        <w:ind w:left="476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5487"/>
        </w:tabs>
        <w:ind w:left="5487" w:hanging="360"/>
      </w:pPr>
      <w:rPr>
        <w:rFonts w:ascii="Wingdings" w:hAnsi="Wingdings" w:hint="default"/>
      </w:rPr>
    </w:lvl>
  </w:abstractNum>
  <w:num w:numId="1" w16cid:durableId="453058953">
    <w:abstractNumId w:val="24"/>
  </w:num>
  <w:num w:numId="2" w16cid:durableId="866992008">
    <w:abstractNumId w:val="12"/>
  </w:num>
  <w:num w:numId="3" w16cid:durableId="834877259">
    <w:abstractNumId w:val="38"/>
  </w:num>
  <w:num w:numId="4" w16cid:durableId="1960842080">
    <w:abstractNumId w:val="10"/>
  </w:num>
  <w:num w:numId="5" w16cid:durableId="1155225759">
    <w:abstractNumId w:val="17"/>
  </w:num>
  <w:num w:numId="6" w16cid:durableId="1956401592">
    <w:abstractNumId w:val="23"/>
  </w:num>
  <w:num w:numId="7" w16cid:durableId="240870816">
    <w:abstractNumId w:val="0"/>
  </w:num>
  <w:num w:numId="8" w16cid:durableId="561717837">
    <w:abstractNumId w:val="18"/>
  </w:num>
  <w:num w:numId="9" w16cid:durableId="429008172">
    <w:abstractNumId w:val="19"/>
  </w:num>
  <w:num w:numId="10" w16cid:durableId="1978875069">
    <w:abstractNumId w:val="32"/>
  </w:num>
  <w:num w:numId="11" w16cid:durableId="1814984190">
    <w:abstractNumId w:val="26"/>
  </w:num>
  <w:num w:numId="12" w16cid:durableId="287397840">
    <w:abstractNumId w:val="25"/>
  </w:num>
  <w:num w:numId="13" w16cid:durableId="353074241">
    <w:abstractNumId w:val="36"/>
  </w:num>
  <w:num w:numId="14" w16cid:durableId="611284849">
    <w:abstractNumId w:val="33"/>
  </w:num>
  <w:num w:numId="15" w16cid:durableId="665481045">
    <w:abstractNumId w:val="9"/>
  </w:num>
  <w:num w:numId="16" w16cid:durableId="491408046">
    <w:abstractNumId w:val="20"/>
  </w:num>
  <w:num w:numId="17" w16cid:durableId="2122456028">
    <w:abstractNumId w:val="22"/>
  </w:num>
  <w:num w:numId="18" w16cid:durableId="1028262290">
    <w:abstractNumId w:val="3"/>
  </w:num>
  <w:num w:numId="19" w16cid:durableId="763453474">
    <w:abstractNumId w:val="29"/>
  </w:num>
  <w:num w:numId="20" w16cid:durableId="84810987">
    <w:abstractNumId w:val="11"/>
  </w:num>
  <w:num w:numId="21" w16cid:durableId="501630350">
    <w:abstractNumId w:val="7"/>
  </w:num>
  <w:num w:numId="22" w16cid:durableId="1360469077">
    <w:abstractNumId w:val="6"/>
  </w:num>
  <w:num w:numId="23" w16cid:durableId="952204034">
    <w:abstractNumId w:val="14"/>
  </w:num>
  <w:num w:numId="24" w16cid:durableId="649948231">
    <w:abstractNumId w:val="4"/>
  </w:num>
  <w:num w:numId="25" w16cid:durableId="959801801">
    <w:abstractNumId w:val="31"/>
  </w:num>
  <w:num w:numId="26" w16cid:durableId="1228616635">
    <w:abstractNumId w:val="35"/>
  </w:num>
  <w:num w:numId="27" w16cid:durableId="481393097">
    <w:abstractNumId w:val="2"/>
  </w:num>
  <w:num w:numId="28" w16cid:durableId="750011312">
    <w:abstractNumId w:val="8"/>
  </w:num>
  <w:num w:numId="29" w16cid:durableId="263420037">
    <w:abstractNumId w:val="16"/>
  </w:num>
  <w:num w:numId="30" w16cid:durableId="362948223">
    <w:abstractNumId w:val="5"/>
  </w:num>
  <w:num w:numId="31" w16cid:durableId="801460190">
    <w:abstractNumId w:val="21"/>
  </w:num>
  <w:num w:numId="32" w16cid:durableId="1369144584">
    <w:abstractNumId w:val="34"/>
  </w:num>
  <w:num w:numId="33" w16cid:durableId="1537228843">
    <w:abstractNumId w:val="27"/>
  </w:num>
  <w:num w:numId="34" w16cid:durableId="286544538">
    <w:abstractNumId w:val="15"/>
  </w:num>
  <w:num w:numId="35" w16cid:durableId="1747603969">
    <w:abstractNumId w:val="28"/>
  </w:num>
  <w:num w:numId="36" w16cid:durableId="923607609">
    <w:abstractNumId w:val="30"/>
  </w:num>
  <w:num w:numId="37" w16cid:durableId="2047100315">
    <w:abstractNumId w:val="13"/>
  </w:num>
  <w:num w:numId="38" w16cid:durableId="95832293">
    <w:abstractNumId w:val="1"/>
  </w:num>
  <w:num w:numId="39" w16cid:durableId="124263880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 fill="f" fillcolor="white" stroke="f">
      <v:fill color="white" on="f"/>
      <v:stroke on="f"/>
      <v:textbox style="mso-rotate-with-shape:t"/>
      <o:colormru v:ext="edit" colors="#60c,#f90,#e4a015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AysrQ0NjKxMLJQ0lEKTi0uzszPAykwqwUAnPzmDywAAAA="/>
  </w:docVars>
  <w:rsids>
    <w:rsidRoot w:val="00567AF2"/>
    <w:rsid w:val="00010D9B"/>
    <w:rsid w:val="00011801"/>
    <w:rsid w:val="00035480"/>
    <w:rsid w:val="0004477A"/>
    <w:rsid w:val="00045BBE"/>
    <w:rsid w:val="00063758"/>
    <w:rsid w:val="000707B0"/>
    <w:rsid w:val="000745D5"/>
    <w:rsid w:val="000745F4"/>
    <w:rsid w:val="0007563E"/>
    <w:rsid w:val="00094948"/>
    <w:rsid w:val="000A16D4"/>
    <w:rsid w:val="000A3055"/>
    <w:rsid w:val="000A434F"/>
    <w:rsid w:val="000A6952"/>
    <w:rsid w:val="000A7E64"/>
    <w:rsid w:val="000B0772"/>
    <w:rsid w:val="000B30C8"/>
    <w:rsid w:val="000C237A"/>
    <w:rsid w:val="000C27D2"/>
    <w:rsid w:val="000D679E"/>
    <w:rsid w:val="000E4EF2"/>
    <w:rsid w:val="000E538D"/>
    <w:rsid w:val="000F0FBA"/>
    <w:rsid w:val="000F6A1E"/>
    <w:rsid w:val="00101FB9"/>
    <w:rsid w:val="00102B12"/>
    <w:rsid w:val="00110065"/>
    <w:rsid w:val="0011354A"/>
    <w:rsid w:val="00131AEA"/>
    <w:rsid w:val="00142E53"/>
    <w:rsid w:val="00143A72"/>
    <w:rsid w:val="00143E0B"/>
    <w:rsid w:val="00145C19"/>
    <w:rsid w:val="00155258"/>
    <w:rsid w:val="001664FA"/>
    <w:rsid w:val="00174740"/>
    <w:rsid w:val="00176E3B"/>
    <w:rsid w:val="00181577"/>
    <w:rsid w:val="00182953"/>
    <w:rsid w:val="00183CC6"/>
    <w:rsid w:val="001932C6"/>
    <w:rsid w:val="001938BA"/>
    <w:rsid w:val="001B12E2"/>
    <w:rsid w:val="001B6451"/>
    <w:rsid w:val="001C4CAE"/>
    <w:rsid w:val="001D0068"/>
    <w:rsid w:val="001D0335"/>
    <w:rsid w:val="001D2687"/>
    <w:rsid w:val="001E5A64"/>
    <w:rsid w:val="001F0AB6"/>
    <w:rsid w:val="00212DC8"/>
    <w:rsid w:val="00231048"/>
    <w:rsid w:val="00236B64"/>
    <w:rsid w:val="002444B0"/>
    <w:rsid w:val="00252306"/>
    <w:rsid w:val="00272911"/>
    <w:rsid w:val="00276938"/>
    <w:rsid w:val="00277FDA"/>
    <w:rsid w:val="00285346"/>
    <w:rsid w:val="00290A6D"/>
    <w:rsid w:val="002A389F"/>
    <w:rsid w:val="002B2401"/>
    <w:rsid w:val="002B37C5"/>
    <w:rsid w:val="002B7D97"/>
    <w:rsid w:val="002C4B54"/>
    <w:rsid w:val="002D16CE"/>
    <w:rsid w:val="002D6A0E"/>
    <w:rsid w:val="002E352F"/>
    <w:rsid w:val="002E78D3"/>
    <w:rsid w:val="003009CF"/>
    <w:rsid w:val="00310B69"/>
    <w:rsid w:val="003161C2"/>
    <w:rsid w:val="00320FD2"/>
    <w:rsid w:val="00322E12"/>
    <w:rsid w:val="00327123"/>
    <w:rsid w:val="00331400"/>
    <w:rsid w:val="00331C34"/>
    <w:rsid w:val="0033519E"/>
    <w:rsid w:val="0035291B"/>
    <w:rsid w:val="003776BC"/>
    <w:rsid w:val="00384AAD"/>
    <w:rsid w:val="00384DA0"/>
    <w:rsid w:val="003860D6"/>
    <w:rsid w:val="00386FE4"/>
    <w:rsid w:val="00391CFF"/>
    <w:rsid w:val="00393B51"/>
    <w:rsid w:val="0039470D"/>
    <w:rsid w:val="00396D8F"/>
    <w:rsid w:val="003A20BF"/>
    <w:rsid w:val="003A38B3"/>
    <w:rsid w:val="003B4F50"/>
    <w:rsid w:val="003B770B"/>
    <w:rsid w:val="003D035E"/>
    <w:rsid w:val="003D1D8F"/>
    <w:rsid w:val="003D2ECA"/>
    <w:rsid w:val="003D583F"/>
    <w:rsid w:val="003D5D27"/>
    <w:rsid w:val="003E5600"/>
    <w:rsid w:val="003E7C60"/>
    <w:rsid w:val="003F4017"/>
    <w:rsid w:val="003F4D16"/>
    <w:rsid w:val="003F4E74"/>
    <w:rsid w:val="003F6C76"/>
    <w:rsid w:val="00405FD7"/>
    <w:rsid w:val="00406C0D"/>
    <w:rsid w:val="0041282B"/>
    <w:rsid w:val="00416BBB"/>
    <w:rsid w:val="00417AE5"/>
    <w:rsid w:val="00421EA5"/>
    <w:rsid w:val="0044443B"/>
    <w:rsid w:val="00444BA3"/>
    <w:rsid w:val="00447BA3"/>
    <w:rsid w:val="00447E8A"/>
    <w:rsid w:val="00455D7E"/>
    <w:rsid w:val="004661AB"/>
    <w:rsid w:val="00473BB6"/>
    <w:rsid w:val="0047506F"/>
    <w:rsid w:val="00475AED"/>
    <w:rsid w:val="00477328"/>
    <w:rsid w:val="00480F79"/>
    <w:rsid w:val="00491951"/>
    <w:rsid w:val="004A26B7"/>
    <w:rsid w:val="004B1C69"/>
    <w:rsid w:val="004B471E"/>
    <w:rsid w:val="004B5F5F"/>
    <w:rsid w:val="004C3847"/>
    <w:rsid w:val="004D492B"/>
    <w:rsid w:val="004D7306"/>
    <w:rsid w:val="004F5FAD"/>
    <w:rsid w:val="004F7319"/>
    <w:rsid w:val="00505139"/>
    <w:rsid w:val="00505AFF"/>
    <w:rsid w:val="00514D1A"/>
    <w:rsid w:val="00520B5B"/>
    <w:rsid w:val="005338A8"/>
    <w:rsid w:val="0053396F"/>
    <w:rsid w:val="0054090B"/>
    <w:rsid w:val="00545873"/>
    <w:rsid w:val="005602D3"/>
    <w:rsid w:val="00560BD8"/>
    <w:rsid w:val="00566B9A"/>
    <w:rsid w:val="00567AF2"/>
    <w:rsid w:val="005712B9"/>
    <w:rsid w:val="00573F05"/>
    <w:rsid w:val="00577A2D"/>
    <w:rsid w:val="005877E8"/>
    <w:rsid w:val="0059066B"/>
    <w:rsid w:val="00597EE1"/>
    <w:rsid w:val="005A0757"/>
    <w:rsid w:val="005A70DA"/>
    <w:rsid w:val="005A7890"/>
    <w:rsid w:val="005C1708"/>
    <w:rsid w:val="005C29C4"/>
    <w:rsid w:val="005C6892"/>
    <w:rsid w:val="005C7526"/>
    <w:rsid w:val="005C75CD"/>
    <w:rsid w:val="005D2215"/>
    <w:rsid w:val="005D255E"/>
    <w:rsid w:val="005E7E85"/>
    <w:rsid w:val="005F16AF"/>
    <w:rsid w:val="005F7F1E"/>
    <w:rsid w:val="00600B92"/>
    <w:rsid w:val="00615788"/>
    <w:rsid w:val="00615B53"/>
    <w:rsid w:val="006165D6"/>
    <w:rsid w:val="00617C89"/>
    <w:rsid w:val="00627330"/>
    <w:rsid w:val="00636203"/>
    <w:rsid w:val="0064179A"/>
    <w:rsid w:val="006601CF"/>
    <w:rsid w:val="00663346"/>
    <w:rsid w:val="00666EFD"/>
    <w:rsid w:val="00681D3A"/>
    <w:rsid w:val="006921A8"/>
    <w:rsid w:val="00695826"/>
    <w:rsid w:val="006A19A2"/>
    <w:rsid w:val="006A47DF"/>
    <w:rsid w:val="006A77DD"/>
    <w:rsid w:val="006C0C62"/>
    <w:rsid w:val="006E3D15"/>
    <w:rsid w:val="00700DF7"/>
    <w:rsid w:val="00704F13"/>
    <w:rsid w:val="007101EC"/>
    <w:rsid w:val="00715AD1"/>
    <w:rsid w:val="00721720"/>
    <w:rsid w:val="00726E3E"/>
    <w:rsid w:val="00734AE9"/>
    <w:rsid w:val="00742AA7"/>
    <w:rsid w:val="00745110"/>
    <w:rsid w:val="00774011"/>
    <w:rsid w:val="00774C2E"/>
    <w:rsid w:val="00777C7B"/>
    <w:rsid w:val="00782AB5"/>
    <w:rsid w:val="00783744"/>
    <w:rsid w:val="00790B68"/>
    <w:rsid w:val="007970BF"/>
    <w:rsid w:val="00797A80"/>
    <w:rsid w:val="007A1AB4"/>
    <w:rsid w:val="007A4355"/>
    <w:rsid w:val="007A6043"/>
    <w:rsid w:val="007B5E0A"/>
    <w:rsid w:val="007C4E2C"/>
    <w:rsid w:val="007C4F0E"/>
    <w:rsid w:val="007D0996"/>
    <w:rsid w:val="007D3DBE"/>
    <w:rsid w:val="007E109E"/>
    <w:rsid w:val="007E47F3"/>
    <w:rsid w:val="007F3189"/>
    <w:rsid w:val="007F5373"/>
    <w:rsid w:val="007F740C"/>
    <w:rsid w:val="00801A52"/>
    <w:rsid w:val="00803DBC"/>
    <w:rsid w:val="00810B90"/>
    <w:rsid w:val="0081393B"/>
    <w:rsid w:val="008206F7"/>
    <w:rsid w:val="00822A15"/>
    <w:rsid w:val="00824663"/>
    <w:rsid w:val="00832F3E"/>
    <w:rsid w:val="008450FE"/>
    <w:rsid w:val="00847756"/>
    <w:rsid w:val="00850D90"/>
    <w:rsid w:val="008634FE"/>
    <w:rsid w:val="008638FE"/>
    <w:rsid w:val="00865284"/>
    <w:rsid w:val="008718B8"/>
    <w:rsid w:val="00885328"/>
    <w:rsid w:val="008936E4"/>
    <w:rsid w:val="00895559"/>
    <w:rsid w:val="0089773F"/>
    <w:rsid w:val="008A0940"/>
    <w:rsid w:val="008A41E2"/>
    <w:rsid w:val="008A798A"/>
    <w:rsid w:val="008B1B67"/>
    <w:rsid w:val="008C16DE"/>
    <w:rsid w:val="008C1C47"/>
    <w:rsid w:val="008C1E92"/>
    <w:rsid w:val="008D5D03"/>
    <w:rsid w:val="008D6D96"/>
    <w:rsid w:val="008D73CB"/>
    <w:rsid w:val="008E175A"/>
    <w:rsid w:val="008E5272"/>
    <w:rsid w:val="008F16F9"/>
    <w:rsid w:val="009062FB"/>
    <w:rsid w:val="00906A4D"/>
    <w:rsid w:val="00910E0F"/>
    <w:rsid w:val="0091120B"/>
    <w:rsid w:val="00914E09"/>
    <w:rsid w:val="00933CFB"/>
    <w:rsid w:val="0093766D"/>
    <w:rsid w:val="009376B9"/>
    <w:rsid w:val="00943EF5"/>
    <w:rsid w:val="00950CB3"/>
    <w:rsid w:val="00951B02"/>
    <w:rsid w:val="009579E9"/>
    <w:rsid w:val="00961DA0"/>
    <w:rsid w:val="0096322F"/>
    <w:rsid w:val="00971906"/>
    <w:rsid w:val="009A00F5"/>
    <w:rsid w:val="009A0555"/>
    <w:rsid w:val="009B08F4"/>
    <w:rsid w:val="009B0F2B"/>
    <w:rsid w:val="009B558E"/>
    <w:rsid w:val="009B6C25"/>
    <w:rsid w:val="009C0EDF"/>
    <w:rsid w:val="009C21F6"/>
    <w:rsid w:val="009C5EC6"/>
    <w:rsid w:val="009D2E80"/>
    <w:rsid w:val="009D5964"/>
    <w:rsid w:val="009E1BE9"/>
    <w:rsid w:val="009E34DD"/>
    <w:rsid w:val="009F5A92"/>
    <w:rsid w:val="00A0036E"/>
    <w:rsid w:val="00A05D87"/>
    <w:rsid w:val="00A12F21"/>
    <w:rsid w:val="00A2655C"/>
    <w:rsid w:val="00A305E9"/>
    <w:rsid w:val="00A318FF"/>
    <w:rsid w:val="00A323D4"/>
    <w:rsid w:val="00A36936"/>
    <w:rsid w:val="00A465E6"/>
    <w:rsid w:val="00A50E0C"/>
    <w:rsid w:val="00A61686"/>
    <w:rsid w:val="00A724C6"/>
    <w:rsid w:val="00A73D18"/>
    <w:rsid w:val="00A77D1A"/>
    <w:rsid w:val="00A83D0D"/>
    <w:rsid w:val="00A90A58"/>
    <w:rsid w:val="00A97E41"/>
    <w:rsid w:val="00AA15B5"/>
    <w:rsid w:val="00AC5A5F"/>
    <w:rsid w:val="00AC639D"/>
    <w:rsid w:val="00AD0BD6"/>
    <w:rsid w:val="00AD4F67"/>
    <w:rsid w:val="00AD60C0"/>
    <w:rsid w:val="00AD67A7"/>
    <w:rsid w:val="00AE7A6A"/>
    <w:rsid w:val="00B06BC2"/>
    <w:rsid w:val="00B06D8A"/>
    <w:rsid w:val="00B0746E"/>
    <w:rsid w:val="00B077B3"/>
    <w:rsid w:val="00B07D62"/>
    <w:rsid w:val="00B15337"/>
    <w:rsid w:val="00B24E9A"/>
    <w:rsid w:val="00B36B66"/>
    <w:rsid w:val="00B42E1D"/>
    <w:rsid w:val="00B44BB6"/>
    <w:rsid w:val="00B45BEF"/>
    <w:rsid w:val="00B60339"/>
    <w:rsid w:val="00B662BE"/>
    <w:rsid w:val="00B719F7"/>
    <w:rsid w:val="00B80DDA"/>
    <w:rsid w:val="00B8534D"/>
    <w:rsid w:val="00B93EF7"/>
    <w:rsid w:val="00BA0AC8"/>
    <w:rsid w:val="00BB0741"/>
    <w:rsid w:val="00BB1465"/>
    <w:rsid w:val="00BB5B67"/>
    <w:rsid w:val="00BC0FF2"/>
    <w:rsid w:val="00BC24DC"/>
    <w:rsid w:val="00BD0865"/>
    <w:rsid w:val="00BD08FF"/>
    <w:rsid w:val="00BD187B"/>
    <w:rsid w:val="00BE0ABC"/>
    <w:rsid w:val="00BE4225"/>
    <w:rsid w:val="00C07D55"/>
    <w:rsid w:val="00C15DD6"/>
    <w:rsid w:val="00C20FC2"/>
    <w:rsid w:val="00C210CE"/>
    <w:rsid w:val="00C27ADA"/>
    <w:rsid w:val="00C30E24"/>
    <w:rsid w:val="00C3257D"/>
    <w:rsid w:val="00C346DD"/>
    <w:rsid w:val="00C36404"/>
    <w:rsid w:val="00C375B9"/>
    <w:rsid w:val="00C37961"/>
    <w:rsid w:val="00C5103D"/>
    <w:rsid w:val="00C526E7"/>
    <w:rsid w:val="00C53450"/>
    <w:rsid w:val="00C62CD2"/>
    <w:rsid w:val="00C6742E"/>
    <w:rsid w:val="00C70D90"/>
    <w:rsid w:val="00C74918"/>
    <w:rsid w:val="00C75636"/>
    <w:rsid w:val="00C75E17"/>
    <w:rsid w:val="00CB740B"/>
    <w:rsid w:val="00CC3A07"/>
    <w:rsid w:val="00CC5F57"/>
    <w:rsid w:val="00CC6DD9"/>
    <w:rsid w:val="00CD1206"/>
    <w:rsid w:val="00CD77AB"/>
    <w:rsid w:val="00CE079F"/>
    <w:rsid w:val="00CE13C1"/>
    <w:rsid w:val="00CE2124"/>
    <w:rsid w:val="00CE5486"/>
    <w:rsid w:val="00CE68CC"/>
    <w:rsid w:val="00CE694F"/>
    <w:rsid w:val="00CF04F1"/>
    <w:rsid w:val="00CF6B17"/>
    <w:rsid w:val="00D0460F"/>
    <w:rsid w:val="00D1251D"/>
    <w:rsid w:val="00D14D8A"/>
    <w:rsid w:val="00D21894"/>
    <w:rsid w:val="00D24ED7"/>
    <w:rsid w:val="00D3039C"/>
    <w:rsid w:val="00D3528C"/>
    <w:rsid w:val="00D35731"/>
    <w:rsid w:val="00D415E4"/>
    <w:rsid w:val="00D4475B"/>
    <w:rsid w:val="00D4502D"/>
    <w:rsid w:val="00D468DD"/>
    <w:rsid w:val="00D523A9"/>
    <w:rsid w:val="00D64A66"/>
    <w:rsid w:val="00D657FF"/>
    <w:rsid w:val="00D6718C"/>
    <w:rsid w:val="00D75D56"/>
    <w:rsid w:val="00D769A7"/>
    <w:rsid w:val="00D80D21"/>
    <w:rsid w:val="00D86E98"/>
    <w:rsid w:val="00D87514"/>
    <w:rsid w:val="00D914A6"/>
    <w:rsid w:val="00D93D9C"/>
    <w:rsid w:val="00D9709C"/>
    <w:rsid w:val="00DA117B"/>
    <w:rsid w:val="00DA5E45"/>
    <w:rsid w:val="00DA65B0"/>
    <w:rsid w:val="00DA7FE8"/>
    <w:rsid w:val="00DB6378"/>
    <w:rsid w:val="00DC734F"/>
    <w:rsid w:val="00DD5D0D"/>
    <w:rsid w:val="00DD77D8"/>
    <w:rsid w:val="00DE5F3F"/>
    <w:rsid w:val="00E007A8"/>
    <w:rsid w:val="00E235E7"/>
    <w:rsid w:val="00E2624E"/>
    <w:rsid w:val="00E36B6E"/>
    <w:rsid w:val="00E52394"/>
    <w:rsid w:val="00E57DB7"/>
    <w:rsid w:val="00E6206A"/>
    <w:rsid w:val="00E642FB"/>
    <w:rsid w:val="00E70835"/>
    <w:rsid w:val="00E70FB8"/>
    <w:rsid w:val="00E7354E"/>
    <w:rsid w:val="00E839F6"/>
    <w:rsid w:val="00E93AC4"/>
    <w:rsid w:val="00EA248C"/>
    <w:rsid w:val="00EC7298"/>
    <w:rsid w:val="00ED0F09"/>
    <w:rsid w:val="00ED477D"/>
    <w:rsid w:val="00ED4CF9"/>
    <w:rsid w:val="00EE6654"/>
    <w:rsid w:val="00EF1A00"/>
    <w:rsid w:val="00EF7A52"/>
    <w:rsid w:val="00F11F68"/>
    <w:rsid w:val="00F132D2"/>
    <w:rsid w:val="00F15881"/>
    <w:rsid w:val="00F268EB"/>
    <w:rsid w:val="00F34A3F"/>
    <w:rsid w:val="00F4655B"/>
    <w:rsid w:val="00F54B3E"/>
    <w:rsid w:val="00F77C87"/>
    <w:rsid w:val="00F85605"/>
    <w:rsid w:val="00FA130C"/>
    <w:rsid w:val="00FA61DE"/>
    <w:rsid w:val="00FB37A2"/>
    <w:rsid w:val="00FB48A2"/>
    <w:rsid w:val="00FB7013"/>
    <w:rsid w:val="00FC5BF3"/>
    <w:rsid w:val="00FC5E6A"/>
    <w:rsid w:val="00FC78B0"/>
    <w:rsid w:val="00FE4DB9"/>
    <w:rsid w:val="00FF0522"/>
    <w:rsid w:val="00FF3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  <v:textbox style="mso-rotate-with-shape:t"/>
      <o:colormru v:ext="edit" colors="#60c,#f90,#e4a015"/>
    </o:shapedefaults>
    <o:shapelayout v:ext="edit">
      <o:idmap v:ext="edit" data="2"/>
    </o:shapelayout>
  </w:shapeDefaults>
  <w:decimalSymbol w:val="."/>
  <w:listSeparator w:val=","/>
  <w14:docId w14:val="6E70B701"/>
  <w15:chartTrackingRefBased/>
  <w15:docId w15:val="{AF30D997-7F2E-457A-9F0C-5E5448CE4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CA" w:eastAsia="en-CA"/>
    </w:rPr>
  </w:style>
  <w:style w:type="paragraph" w:styleId="Heading1">
    <w:name w:val="heading 1"/>
    <w:basedOn w:val="Normal"/>
    <w:next w:val="Normal"/>
    <w:link w:val="Heading1Char"/>
    <w:qFormat/>
    <w:rsid w:val="00AD60C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D0068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63346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73D1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73D18"/>
    <w:pPr>
      <w:tabs>
        <w:tab w:val="center" w:pos="4320"/>
        <w:tab w:val="right" w:pos="8640"/>
      </w:tabs>
    </w:pPr>
  </w:style>
  <w:style w:type="character" w:styleId="Hyperlink">
    <w:name w:val="Hyperlink"/>
    <w:rsid w:val="005712B9"/>
    <w:rPr>
      <w:color w:val="0000FF"/>
      <w:u w:val="single"/>
    </w:rPr>
  </w:style>
  <w:style w:type="table" w:styleId="TableGrid">
    <w:name w:val="Table Grid"/>
    <w:basedOn w:val="TableNormal"/>
    <w:uiPriority w:val="59"/>
    <w:rsid w:val="00327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ttertext">
    <w:name w:val="letter text"/>
    <w:basedOn w:val="Normal"/>
    <w:rsid w:val="00396D8F"/>
  </w:style>
  <w:style w:type="paragraph" w:styleId="BalloonText">
    <w:name w:val="Balloon Text"/>
    <w:basedOn w:val="Normal"/>
    <w:link w:val="BalloonTextChar"/>
    <w:rsid w:val="00943E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943EF5"/>
    <w:rPr>
      <w:rFonts w:ascii="Segoe UI" w:hAnsi="Segoe UI" w:cs="Segoe UI"/>
      <w:sz w:val="18"/>
      <w:szCs w:val="18"/>
      <w:lang w:val="en-CA" w:eastAsia="en-CA"/>
    </w:rPr>
  </w:style>
  <w:style w:type="character" w:customStyle="1" w:styleId="HeaderChar">
    <w:name w:val="Header Char"/>
    <w:link w:val="Header"/>
    <w:uiPriority w:val="99"/>
    <w:rsid w:val="00236B64"/>
    <w:rPr>
      <w:sz w:val="24"/>
      <w:szCs w:val="24"/>
      <w:lang w:val="en-CA" w:eastAsia="en-CA"/>
    </w:rPr>
  </w:style>
  <w:style w:type="character" w:customStyle="1" w:styleId="Heading3Char">
    <w:name w:val="Heading 3 Char"/>
    <w:link w:val="Heading3"/>
    <w:semiHidden/>
    <w:rsid w:val="00663346"/>
    <w:rPr>
      <w:rFonts w:ascii="Calibri Light" w:eastAsia="Times New Roman" w:hAnsi="Calibri Light" w:cs="Times New Roman"/>
      <w:b/>
      <w:bCs/>
      <w:sz w:val="26"/>
      <w:szCs w:val="26"/>
      <w:lang w:val="en-CA" w:eastAsia="en-CA"/>
    </w:rPr>
  </w:style>
  <w:style w:type="table" w:styleId="TableClassic4">
    <w:name w:val="Table Classic 4"/>
    <w:basedOn w:val="TableNormal"/>
    <w:rsid w:val="009A00F5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1"/>
    <w:qFormat/>
    <w:rsid w:val="00615788"/>
    <w:pPr>
      <w:widowControl w:val="0"/>
      <w:autoSpaceDE w:val="0"/>
      <w:autoSpaceDN w:val="0"/>
      <w:ind w:left="6051" w:right="1790" w:hanging="566"/>
      <w:jc w:val="both"/>
    </w:pPr>
    <w:rPr>
      <w:rFonts w:ascii="Calibri" w:eastAsia="Calibri" w:hAnsi="Calibri" w:cs="Calibri"/>
      <w:sz w:val="22"/>
      <w:szCs w:val="22"/>
      <w:lang w:val="en-US" w:eastAsia="en-US" w:bidi="en-US"/>
    </w:rPr>
  </w:style>
  <w:style w:type="paragraph" w:styleId="BodyText">
    <w:name w:val="Body Text"/>
    <w:basedOn w:val="Normal"/>
    <w:link w:val="BodyTextChar"/>
    <w:uiPriority w:val="1"/>
    <w:qFormat/>
    <w:rsid w:val="00615788"/>
    <w:pPr>
      <w:widowControl w:val="0"/>
      <w:autoSpaceDE w:val="0"/>
      <w:autoSpaceDN w:val="0"/>
    </w:pPr>
    <w:rPr>
      <w:rFonts w:ascii="Calibri" w:eastAsia="Calibri" w:hAnsi="Calibri" w:cs="Calibri"/>
      <w:sz w:val="23"/>
      <w:szCs w:val="23"/>
      <w:lang w:val="en-US" w:eastAsia="en-US" w:bidi="en-US"/>
    </w:rPr>
  </w:style>
  <w:style w:type="character" w:customStyle="1" w:styleId="BodyTextChar">
    <w:name w:val="Body Text Char"/>
    <w:link w:val="BodyText"/>
    <w:uiPriority w:val="1"/>
    <w:rsid w:val="00615788"/>
    <w:rPr>
      <w:rFonts w:ascii="Calibri" w:eastAsia="Calibri" w:hAnsi="Calibri" w:cs="Calibri"/>
      <w:sz w:val="23"/>
      <w:szCs w:val="23"/>
      <w:lang w:val="en-US" w:eastAsia="en-US" w:bidi="en-US"/>
    </w:rPr>
  </w:style>
  <w:style w:type="character" w:customStyle="1" w:styleId="Heading2Char">
    <w:name w:val="Heading 2 Char"/>
    <w:link w:val="Heading2"/>
    <w:semiHidden/>
    <w:rsid w:val="001D0068"/>
    <w:rPr>
      <w:rFonts w:ascii="Calibri Light" w:eastAsia="Times New Roman" w:hAnsi="Calibri Light" w:cs="Times New Roman"/>
      <w:b/>
      <w:bCs/>
      <w:i/>
      <w:iCs/>
      <w:sz w:val="28"/>
      <w:szCs w:val="28"/>
      <w:lang w:val="en-CA" w:eastAsia="en-CA"/>
    </w:rPr>
  </w:style>
  <w:style w:type="character" w:customStyle="1" w:styleId="FooterChar">
    <w:name w:val="Footer Char"/>
    <w:link w:val="Footer"/>
    <w:uiPriority w:val="99"/>
    <w:rsid w:val="00810B90"/>
    <w:rPr>
      <w:sz w:val="24"/>
      <w:szCs w:val="24"/>
      <w:lang w:val="en-CA" w:eastAsia="en-CA"/>
    </w:rPr>
  </w:style>
  <w:style w:type="paragraph" w:styleId="NoSpacing">
    <w:name w:val="No Spacing"/>
    <w:uiPriority w:val="1"/>
    <w:qFormat/>
    <w:rsid w:val="008C1E92"/>
    <w:rPr>
      <w:rFonts w:asciiTheme="minorHAnsi" w:eastAsiaTheme="minorHAnsi" w:hAnsiTheme="minorHAnsi" w:cstheme="minorBidi"/>
      <w:sz w:val="22"/>
      <w:szCs w:val="22"/>
    </w:rPr>
  </w:style>
  <w:style w:type="character" w:styleId="Emphasis">
    <w:name w:val="Emphasis"/>
    <w:basedOn w:val="DefaultParagraphFont"/>
    <w:qFormat/>
    <w:rsid w:val="00AD60C0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D60C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 w:eastAsia="en-CA"/>
    </w:rPr>
  </w:style>
  <w:style w:type="paragraph" w:styleId="TOCHeading">
    <w:name w:val="TOC Heading"/>
    <w:basedOn w:val="Heading1"/>
    <w:next w:val="Normal"/>
    <w:uiPriority w:val="39"/>
    <w:unhideWhenUsed/>
    <w:qFormat/>
    <w:rsid w:val="00D35731"/>
    <w:pPr>
      <w:spacing w:line="259" w:lineRule="auto"/>
      <w:outlineLvl w:val="9"/>
    </w:pPr>
    <w:rPr>
      <w:rFonts w:ascii="Calibri Light" w:eastAsia="Times New Roman" w:hAnsi="Calibri Light" w:cs="Times New Roman"/>
      <w:color w:val="2F549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2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medawar@gbi-lb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8B8E08-B15F-4065-BC15-BF05CCD11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9</Words>
  <Characters>129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-B International</dc:creator>
  <cp:keywords/>
  <dc:description/>
  <cp:lastModifiedBy>Eirini Sampani</cp:lastModifiedBy>
  <cp:revision>15</cp:revision>
  <cp:lastPrinted>2022-07-13T14:20:00Z</cp:lastPrinted>
  <dcterms:created xsi:type="dcterms:W3CDTF">2022-07-13T10:47:00Z</dcterms:created>
  <dcterms:modified xsi:type="dcterms:W3CDTF">2022-07-13T15:17:00Z</dcterms:modified>
</cp:coreProperties>
</file>